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9FB868" w14:textId="6A635D03" w:rsidR="003A4C7B" w:rsidRDefault="00F23823" w:rsidP="005C0E4C">
      <w:pPr>
        <w:spacing w:before="36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Dance</w:t>
      </w:r>
      <w:r w:rsidR="00FC3922">
        <w:rPr>
          <w:rFonts w:ascii="Times New Roman" w:hAnsi="Times New Roman" w:cs="Times New Roman"/>
          <w:b/>
          <w:bCs/>
          <w:i/>
          <w:iCs/>
          <w:sz w:val="36"/>
          <w:szCs w:val="36"/>
        </w:rPr>
        <w:t xml:space="preserve">: </w:t>
      </w:r>
      <w:r w:rsidR="003A4C7B" w:rsidRPr="003D7F22">
        <w:rPr>
          <w:rFonts w:ascii="Times New Roman" w:hAnsi="Times New Roman" w:cs="Times New Roman"/>
          <w:i/>
          <w:iCs/>
          <w:sz w:val="36"/>
          <w:szCs w:val="36"/>
        </w:rPr>
        <w:t xml:space="preserve">Associate in Science </w:t>
      </w:r>
      <w:r w:rsidR="004269E4">
        <w:rPr>
          <w:rFonts w:ascii="Times New Roman" w:hAnsi="Times New Roman" w:cs="Times New Roman"/>
          <w:i/>
          <w:iCs/>
          <w:sz w:val="36"/>
          <w:szCs w:val="36"/>
        </w:rPr>
        <w:t xml:space="preserve">- </w:t>
      </w:r>
      <w:r w:rsidR="003A4C7B" w:rsidRPr="003D7F22">
        <w:rPr>
          <w:rFonts w:ascii="Times New Roman" w:hAnsi="Times New Roman" w:cs="Times New Roman"/>
          <w:i/>
          <w:iCs/>
          <w:sz w:val="36"/>
          <w:szCs w:val="36"/>
        </w:rPr>
        <w:t>Transfer</w:t>
      </w:r>
    </w:p>
    <w:p w14:paraId="7B5B88E0" w14:textId="7570D24D" w:rsidR="00FC3922" w:rsidRPr="003D7F22" w:rsidRDefault="004269E4" w:rsidP="003A4C7B">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UCR</w:t>
      </w:r>
    </w:p>
    <w:p w14:paraId="2BA8AFAE" w14:textId="77777777" w:rsidR="00F23823" w:rsidRDefault="00F23823" w:rsidP="0067051E">
      <w:pPr>
        <w:spacing w:line="216" w:lineRule="auto"/>
        <w:rPr>
          <w:rFonts w:cstheme="minorHAnsi"/>
        </w:rPr>
      </w:pPr>
      <w:r w:rsidRPr="00F23823">
        <w:rPr>
          <w:rFonts w:cstheme="minorHAnsi"/>
        </w:rPr>
        <w:t>Have you ever thought about a career in dance?  It’s not too late! The dance program at MSJC offers opportunities for people of diverse backgrounds and experiences to pursue a career in the field of dance. Classes in various dance techniques, world dance forms, choreography, improvisation, performance, and dance history create a full program of study for the developing student.</w:t>
      </w:r>
    </w:p>
    <w:p w14:paraId="179AEE66" w14:textId="3868E868"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FE5239">
          <w:headerReference w:type="even" r:id="rId12"/>
          <w:headerReference w:type="default" r:id="rId13"/>
          <w:footerReference w:type="even" r:id="rId14"/>
          <w:footerReference w:type="default" r:id="rId15"/>
          <w:headerReference w:type="first" r:id="rId16"/>
          <w:footerReference w:type="first" r:id="rId17"/>
          <w:pgSz w:w="12240" w:h="15840" w:code="1"/>
          <w:pgMar w:top="360" w:right="360" w:bottom="720" w:left="360" w:header="360" w:footer="144" w:gutter="0"/>
          <w:cols w:space="720"/>
          <w:titlePg/>
          <w:docGrid w:linePitch="360"/>
        </w:sectPr>
      </w:pPr>
    </w:p>
    <w:p w14:paraId="04384DF5" w14:textId="785166AF" w:rsidR="008E1CE1" w:rsidRPr="00DB0AA6" w:rsidRDefault="008E1CE1" w:rsidP="00AC4A21">
      <w:pPr>
        <w:pStyle w:val="Heading10"/>
      </w:pPr>
      <w:r w:rsidRPr="00DB0AA6">
        <w:t xml:space="preserve">Transfer Majors/Award </w:t>
      </w:r>
      <w:r>
        <w:t>Focus</w:t>
      </w:r>
    </w:p>
    <w:p w14:paraId="5980B2F8" w14:textId="77777777" w:rsidR="004E51BD" w:rsidRPr="004E51BD" w:rsidRDefault="004E51BD" w:rsidP="004E51BD">
      <w:pPr>
        <w:pStyle w:val="ListParagraph"/>
        <w:numPr>
          <w:ilvl w:val="0"/>
          <w:numId w:val="1"/>
        </w:numPr>
        <w:rPr>
          <w:rFonts w:asciiTheme="minorHAnsi" w:hAnsiTheme="minorHAnsi" w:cstheme="minorHAnsi"/>
          <w:sz w:val="20"/>
          <w:szCs w:val="20"/>
        </w:rPr>
      </w:pPr>
      <w:r w:rsidRPr="004E51BD">
        <w:rPr>
          <w:rFonts w:asciiTheme="minorHAnsi" w:hAnsiTheme="minorHAnsi" w:cstheme="minorHAnsi"/>
          <w:sz w:val="20"/>
          <w:szCs w:val="20"/>
        </w:rPr>
        <w:t>Dance, A.A. CSULB and SDSU</w:t>
      </w:r>
    </w:p>
    <w:p w14:paraId="395EB547" w14:textId="77777777" w:rsidR="004E51BD" w:rsidRPr="004E51BD" w:rsidRDefault="004E51BD" w:rsidP="004E51BD">
      <w:pPr>
        <w:pStyle w:val="ListParagraph"/>
        <w:numPr>
          <w:ilvl w:val="0"/>
          <w:numId w:val="1"/>
        </w:numPr>
        <w:rPr>
          <w:rFonts w:asciiTheme="minorHAnsi" w:hAnsiTheme="minorHAnsi" w:cstheme="minorHAnsi"/>
          <w:sz w:val="20"/>
          <w:szCs w:val="20"/>
        </w:rPr>
      </w:pPr>
      <w:r w:rsidRPr="004E51BD">
        <w:rPr>
          <w:rFonts w:asciiTheme="minorHAnsi" w:hAnsiTheme="minorHAnsi" w:cstheme="minorHAnsi"/>
          <w:sz w:val="20"/>
          <w:szCs w:val="20"/>
        </w:rPr>
        <w:t>Dance, A.A. UCR</w:t>
      </w:r>
    </w:p>
    <w:p w14:paraId="015D2ED4" w14:textId="77777777" w:rsidR="004E51BD" w:rsidRPr="004E51BD" w:rsidRDefault="004E51BD" w:rsidP="004E51BD">
      <w:pPr>
        <w:pStyle w:val="ListParagraph"/>
        <w:numPr>
          <w:ilvl w:val="0"/>
          <w:numId w:val="1"/>
        </w:numPr>
        <w:rPr>
          <w:rFonts w:asciiTheme="minorHAnsi" w:hAnsiTheme="minorHAnsi" w:cstheme="minorHAnsi"/>
          <w:sz w:val="20"/>
          <w:szCs w:val="20"/>
        </w:rPr>
      </w:pPr>
      <w:r w:rsidRPr="004E51BD">
        <w:rPr>
          <w:rFonts w:asciiTheme="minorHAnsi" w:hAnsiTheme="minorHAnsi" w:cstheme="minorHAnsi"/>
          <w:sz w:val="20"/>
          <w:szCs w:val="20"/>
        </w:rPr>
        <w:t>Dance A.A. Non-transfer</w:t>
      </w:r>
    </w:p>
    <w:p w14:paraId="418DF4EC" w14:textId="50EE3724" w:rsidR="0084524B" w:rsidRPr="004E51BD" w:rsidRDefault="004E51BD" w:rsidP="004E51BD">
      <w:pPr>
        <w:pStyle w:val="ListParagraph"/>
        <w:numPr>
          <w:ilvl w:val="0"/>
          <w:numId w:val="1"/>
        </w:numPr>
        <w:rPr>
          <w:rFonts w:asciiTheme="minorHAnsi" w:hAnsiTheme="minorHAnsi" w:cstheme="minorHAnsi"/>
          <w:sz w:val="20"/>
          <w:szCs w:val="20"/>
        </w:rPr>
      </w:pPr>
      <w:r w:rsidRPr="004E51BD">
        <w:rPr>
          <w:rFonts w:asciiTheme="minorHAnsi" w:hAnsiTheme="minorHAnsi" w:cstheme="minorHAnsi"/>
          <w:sz w:val="20"/>
          <w:szCs w:val="20"/>
        </w:rPr>
        <w:t>Dance Certificate</w:t>
      </w:r>
    </w:p>
    <w:p w14:paraId="2715CE70" w14:textId="769A168C" w:rsidR="00CD74E2" w:rsidRPr="007B70DE" w:rsidRDefault="007B70DE" w:rsidP="00AC4A21">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4CE9B036"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B028C3">
        <w:rPr>
          <w:rFonts w:asciiTheme="minorHAnsi" w:hAnsiTheme="minorHAnsi" w:cstheme="minorHAnsi"/>
          <w:sz w:val="20"/>
          <w:szCs w:val="20"/>
        </w:rPr>
        <w:t>C</w:t>
      </w:r>
    </w:p>
    <w:p w14:paraId="6968C1ED" w14:textId="48978F6A" w:rsidR="00CD74E2" w:rsidRPr="00945659" w:rsidRDefault="00CD74E2"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 xml:space="preserve">Total Units: </w:t>
      </w:r>
      <w:r w:rsidR="004E51BD">
        <w:rPr>
          <w:rFonts w:asciiTheme="minorHAnsi" w:hAnsiTheme="minorHAnsi" w:cstheme="minorHAnsi"/>
          <w:sz w:val="20"/>
          <w:szCs w:val="20"/>
        </w:rPr>
        <w:t>6</w:t>
      </w:r>
      <w:r w:rsidR="00B028C3">
        <w:rPr>
          <w:rFonts w:asciiTheme="minorHAnsi" w:hAnsiTheme="minorHAnsi" w:cstheme="minorHAnsi"/>
          <w:sz w:val="20"/>
          <w:szCs w:val="20"/>
        </w:rPr>
        <w:t>6</w:t>
      </w:r>
    </w:p>
    <w:p w14:paraId="2F2D4542" w14:textId="77777777" w:rsidR="00CD74E2" w:rsidRDefault="00CD74E2" w:rsidP="00CD74E2"/>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3BDAFC2D" w:rsidR="00BB5431" w:rsidRPr="009C5953" w:rsidRDefault="004E51BD"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199B05DF">
                <wp:simplePos x="0" y="0"/>
                <wp:positionH relativeFrom="margin">
                  <wp:posOffset>103506</wp:posOffset>
                </wp:positionH>
                <wp:positionV relativeFrom="page">
                  <wp:posOffset>3412768</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8.15pt;margin-top:268.7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D92Zi53wAAAAkBAAAPAAAAZHJzL2Rvd25yZXYu&#10;eG1sTI/BTsMwDIbvSLxDZCQuE0thrCul6YSKAHEBUXiAtDFNoXGqJtsKT485wfG3P/3+XGxnN4g9&#10;TqH3pOB8mYBAar3pqVPw9np3loEIUZPRgydU8IUBtuXxUaFz4w/0gvs6doJLKORagY1xzKUMrUWn&#10;w9KPSLx795PTkePUSTPpA5e7QV4kSSqd7okvWD1iZbH9rHdOwWiDfV58D0/V4v6xClV/+1A3H0qd&#10;nsw31yAizvEPhl99VoeSnRq/IxPEwDldMalgvdpcgmAgy1IQDQ+uNmuQZSH/f1D+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" stroked="f" strokeweight="1pt">
                <v:fill r:id="rId19"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0067051E" w:rsidRPr="00945659">
        <w:rPr>
          <w:rFonts w:cstheme="minorHAnsi"/>
          <w:b/>
          <w:bCs/>
          <w:color w:val="231F20"/>
          <w:w w:val="105"/>
          <w:sz w:val="20"/>
          <w:szCs w:val="20"/>
        </w:rPr>
        <w:t>Program</w:t>
      </w:r>
      <w:r w:rsidR="0067051E" w:rsidRPr="00945659">
        <w:rPr>
          <w:rFonts w:cstheme="minorHAnsi"/>
          <w:b/>
          <w:bCs/>
          <w:color w:val="231F20"/>
          <w:spacing w:val="-23"/>
          <w:w w:val="105"/>
          <w:sz w:val="20"/>
          <w:szCs w:val="20"/>
        </w:rPr>
        <w:t xml:space="preserve"> </w:t>
      </w:r>
      <w:r w:rsidR="0067051E" w:rsidRPr="00945659">
        <w:rPr>
          <w:rFonts w:cstheme="minorHAnsi"/>
          <w:b/>
          <w:bCs/>
          <w:color w:val="231F20"/>
          <w:w w:val="105"/>
          <w:sz w:val="20"/>
          <w:szCs w:val="20"/>
        </w:rPr>
        <w:t>maps</w:t>
      </w:r>
      <w:r w:rsidR="0067051E" w:rsidRPr="00945659">
        <w:rPr>
          <w:rFonts w:cstheme="minorHAnsi"/>
          <w:color w:val="231F20"/>
          <w:w w:val="105"/>
          <w:sz w:val="20"/>
          <w:szCs w:val="20"/>
        </w:rPr>
        <w:t xml:space="preserve"> indicate the major coursework and recommended general education courses to fulfill your degree in 2 years (approximately 15 units/semester or 30 units/year). </w:t>
      </w:r>
      <w:r w:rsidR="003A5319">
        <w:rPr>
          <w:rFonts w:cstheme="minorHAnsi"/>
          <w:color w:val="231F20"/>
          <w:w w:val="105"/>
          <w:sz w:val="20"/>
          <w:szCs w:val="20"/>
        </w:rPr>
        <w:t xml:space="preserve">If you are a part-time student, start Semester 1 courses and follow the course sequence. </w:t>
      </w:r>
      <w:r w:rsidR="0067051E" w:rsidRPr="00945659">
        <w:rPr>
          <w:rFonts w:cstheme="minorHAnsi"/>
          <w:color w:val="231F20"/>
          <w:w w:val="105"/>
          <w:sz w:val="20"/>
          <w:szCs w:val="20"/>
        </w:rPr>
        <w:t xml:space="preserve">Some of the courses listed may be substituted by another course.  Please view these options in the official course </w:t>
      </w:r>
      <w:hyperlink r:id="rId20" w:history="1">
        <w:r w:rsidR="0067051E" w:rsidRPr="00945659">
          <w:rPr>
            <w:rStyle w:val="Hyperlink"/>
            <w:rFonts w:cstheme="minorHAnsi"/>
            <w:sz w:val="20"/>
            <w:szCs w:val="20"/>
          </w:rPr>
          <w:t>catalog</w:t>
        </w:r>
      </w:hyperlink>
      <w:r w:rsidR="00A82230">
        <w:rPr>
          <w:rStyle w:val="Hyperlink"/>
          <w:rFonts w:cstheme="minorHAnsi"/>
          <w:sz w:val="20"/>
          <w:szCs w:val="20"/>
        </w:rPr>
        <w:t>.</w:t>
      </w:r>
    </w:p>
    <w:p w14:paraId="1FF0D769" w14:textId="1603A633" w:rsidR="009D0498" w:rsidRPr="009D61FA" w:rsidRDefault="009D0498" w:rsidP="005C0E4C">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w:t>
      </w:r>
      <w:r w:rsidR="00612C81">
        <w:rPr>
          <w:b/>
          <w:bCs/>
          <w:i/>
          <w:iCs/>
          <w:sz w:val="24"/>
          <w:szCs w:val="24"/>
        </w:rPr>
        <w:t>4</w:t>
      </w:r>
      <w:r>
        <w:rPr>
          <w:b/>
          <w:bCs/>
          <w:i/>
          <w:iCs/>
          <w:sz w:val="24"/>
          <w:szCs w:val="24"/>
        </w:rPr>
        <w:t xml:space="preserve"> Units</w:t>
      </w:r>
    </w:p>
    <w:tbl>
      <w:tblPr>
        <w:tblStyle w:val="PDFMapREV"/>
        <w:tblW w:w="4500" w:type="pct"/>
        <w:jc w:val="center"/>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61FA7">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612C81" w:rsidRPr="00196E3C" w14:paraId="3DA5176E"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612C81" w:rsidRPr="008E1CE1" w:rsidRDefault="00612C81" w:rsidP="00612C81">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368711EC" w:rsidR="00612C81" w:rsidRPr="00612C81" w:rsidRDefault="00612C81" w:rsidP="00612C8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12C81">
              <w:rPr>
                <w:rFonts w:ascii="Calibri" w:hAnsi="Calibri" w:cs="Calibri"/>
                <w:color w:val="000000"/>
                <w:sz w:val="22"/>
                <w:szCs w:val="24"/>
                <w:bdr w:val="none" w:sz="0" w:space="0" w:color="auto" w:frame="1"/>
              </w:rPr>
              <w:t>ENGL-101</w:t>
            </w:r>
          </w:p>
        </w:tc>
        <w:tc>
          <w:tcPr>
            <w:tcW w:w="5870" w:type="dxa"/>
          </w:tcPr>
          <w:p w14:paraId="635529C6" w14:textId="5B7860EB" w:rsidR="00612C81" w:rsidRPr="00612C81" w:rsidRDefault="00612C81" w:rsidP="00612C8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12C81">
              <w:rPr>
                <w:rFonts w:ascii="Calibri" w:hAnsi="Calibri" w:cs="Calibri"/>
                <w:color w:val="000000"/>
                <w:sz w:val="22"/>
                <w:szCs w:val="24"/>
              </w:rPr>
              <w:t>College Composition</w:t>
            </w:r>
          </w:p>
        </w:tc>
        <w:tc>
          <w:tcPr>
            <w:tcW w:w="1313" w:type="dxa"/>
          </w:tcPr>
          <w:p w14:paraId="55306BD1" w14:textId="6DD37D87" w:rsidR="00612C81" w:rsidRPr="00612C81" w:rsidRDefault="00612C81" w:rsidP="00612C8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612C81">
              <w:rPr>
                <w:rFonts w:ascii="Calibri" w:hAnsi="Calibri" w:cs="Calibri"/>
                <w:color w:val="000000"/>
                <w:sz w:val="22"/>
                <w:szCs w:val="24"/>
              </w:rPr>
              <w:t>4</w:t>
            </w:r>
          </w:p>
        </w:tc>
      </w:tr>
      <w:tr w:rsidR="00612C81" w14:paraId="0580D3DD"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612C81" w:rsidRPr="008E1CE1" w:rsidRDefault="00612C81" w:rsidP="00612C81">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06469661" w:rsidR="00612C81" w:rsidRPr="00612C81" w:rsidRDefault="00612C81" w:rsidP="00612C8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12C81">
              <w:rPr>
                <w:rFonts w:ascii="Calibri" w:hAnsi="Calibri" w:cs="Calibri"/>
                <w:color w:val="000000"/>
                <w:sz w:val="22"/>
                <w:szCs w:val="24"/>
                <w:bdr w:val="none" w:sz="0" w:space="0" w:color="auto" w:frame="1"/>
              </w:rPr>
              <w:t>MATH-115</w:t>
            </w:r>
          </w:p>
        </w:tc>
        <w:tc>
          <w:tcPr>
            <w:tcW w:w="5870" w:type="dxa"/>
          </w:tcPr>
          <w:p w14:paraId="37BC83B3" w14:textId="72DCB320" w:rsidR="00612C81" w:rsidRPr="00612C81" w:rsidRDefault="00612C81" w:rsidP="00612C81">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12C81">
              <w:rPr>
                <w:rFonts w:ascii="Calibri" w:hAnsi="Calibri" w:cs="Calibri"/>
                <w:color w:val="000000"/>
                <w:sz w:val="22"/>
                <w:szCs w:val="24"/>
              </w:rPr>
              <w:t>Ideas of Mathematics</w:t>
            </w:r>
          </w:p>
        </w:tc>
        <w:tc>
          <w:tcPr>
            <w:tcW w:w="1313" w:type="dxa"/>
          </w:tcPr>
          <w:p w14:paraId="56152D89" w14:textId="3E18A4A9" w:rsidR="00612C81" w:rsidRPr="00612C81" w:rsidRDefault="00612C81" w:rsidP="00612C8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12C81">
              <w:rPr>
                <w:rFonts w:ascii="Calibri" w:hAnsi="Calibri" w:cs="Calibri"/>
                <w:color w:val="000000"/>
                <w:sz w:val="22"/>
                <w:szCs w:val="24"/>
              </w:rPr>
              <w:t>3</w:t>
            </w:r>
          </w:p>
        </w:tc>
      </w:tr>
      <w:tr w:rsidR="00612C81" w14:paraId="3F395AE6"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612C81" w:rsidRPr="008E1CE1" w:rsidRDefault="00612C81" w:rsidP="00612C81">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71AD055A" w:rsidR="00612C81" w:rsidRPr="00612C81" w:rsidRDefault="00612C81" w:rsidP="00612C8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12C81">
              <w:rPr>
                <w:rFonts w:ascii="Calibri" w:hAnsi="Calibri" w:cs="Calibri"/>
                <w:color w:val="000000"/>
                <w:sz w:val="22"/>
                <w:szCs w:val="24"/>
                <w:bdr w:val="none" w:sz="0" w:space="0" w:color="auto" w:frame="1"/>
              </w:rPr>
              <w:t>DAN-100</w:t>
            </w:r>
          </w:p>
        </w:tc>
        <w:tc>
          <w:tcPr>
            <w:tcW w:w="5870" w:type="dxa"/>
          </w:tcPr>
          <w:p w14:paraId="798454FA" w14:textId="1B361CED" w:rsidR="00612C81" w:rsidRPr="00612C81" w:rsidRDefault="00612C81" w:rsidP="00612C8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12C81">
              <w:rPr>
                <w:rFonts w:ascii="Calibri" w:hAnsi="Calibri" w:cs="Calibri"/>
                <w:color w:val="000000"/>
                <w:sz w:val="22"/>
                <w:szCs w:val="24"/>
              </w:rPr>
              <w:t>History and Appreciation of Dance</w:t>
            </w:r>
          </w:p>
        </w:tc>
        <w:tc>
          <w:tcPr>
            <w:tcW w:w="1313" w:type="dxa"/>
          </w:tcPr>
          <w:p w14:paraId="64BCEF68" w14:textId="5B544968" w:rsidR="00612C81" w:rsidRPr="00612C81" w:rsidRDefault="00612C81" w:rsidP="00612C8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12C81">
              <w:rPr>
                <w:rFonts w:ascii="Calibri" w:hAnsi="Calibri" w:cs="Calibri"/>
                <w:color w:val="000000"/>
                <w:sz w:val="22"/>
                <w:szCs w:val="24"/>
              </w:rPr>
              <w:t>3</w:t>
            </w:r>
          </w:p>
        </w:tc>
      </w:tr>
      <w:tr w:rsidR="00612C81" w14:paraId="3ACA13E4" w14:textId="77777777" w:rsidTr="00661FA7">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14:paraId="1660F589" w14:textId="7ABA1ED8" w:rsidR="00612C81" w:rsidRPr="00612C81" w:rsidRDefault="00612C81" w:rsidP="00612C81">
            <w:pPr>
              <w:pStyle w:val="TableParagraph"/>
              <w:spacing w:before="0"/>
              <w:ind w:right="101"/>
              <w:jc w:val="center"/>
              <w:rPr>
                <w:rFonts w:asciiTheme="minorHAnsi" w:hAnsiTheme="minorHAnsi" w:cstheme="minorHAnsi"/>
                <w:b w:val="0"/>
                <w:bCs w:val="0"/>
                <w:color w:val="53247F"/>
                <w:sz w:val="22"/>
              </w:rPr>
            </w:pPr>
            <w:r w:rsidRPr="00612C81">
              <w:rPr>
                <w:rFonts w:ascii="Calibri" w:hAnsi="Calibri" w:cs="Calibri"/>
                <w:b w:val="0"/>
                <w:bCs w:val="0"/>
                <w:color w:val="C00000"/>
                <w:sz w:val="22"/>
              </w:rPr>
              <w:sym w:font="Webdings" w:char="F063"/>
            </w:r>
          </w:p>
        </w:tc>
        <w:tc>
          <w:tcPr>
            <w:tcW w:w="2034" w:type="dxa"/>
          </w:tcPr>
          <w:p w14:paraId="20B8434A" w14:textId="1244B21A" w:rsidR="00612C81" w:rsidRPr="00612C81" w:rsidRDefault="00612C81" w:rsidP="00612C81">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12C81">
              <w:rPr>
                <w:rFonts w:ascii="Calibri" w:hAnsi="Calibri" w:cs="Calibri"/>
                <w:sz w:val="22"/>
                <w:szCs w:val="24"/>
              </w:rPr>
              <w:t>BEG LEVEL A</w:t>
            </w:r>
            <w:r w:rsidRPr="00612C81">
              <w:rPr>
                <w:rFonts w:ascii="Calibri" w:hAnsi="Calibri" w:cs="Calibri"/>
                <w:sz w:val="22"/>
                <w:szCs w:val="24"/>
                <w:vertAlign w:val="superscript"/>
              </w:rPr>
              <w:t>1</w:t>
            </w:r>
          </w:p>
        </w:tc>
        <w:tc>
          <w:tcPr>
            <w:tcW w:w="5870" w:type="dxa"/>
          </w:tcPr>
          <w:p w14:paraId="45323D1F" w14:textId="77777777" w:rsidR="00612C81" w:rsidRPr="00612C81" w:rsidRDefault="00612C81" w:rsidP="00612C81">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sz w:val="22"/>
                <w:szCs w:val="24"/>
              </w:rPr>
            </w:pPr>
            <w:r w:rsidRPr="00612C81">
              <w:rPr>
                <w:rFonts w:ascii="Calibri" w:hAnsi="Calibri" w:cs="Calibri"/>
                <w:sz w:val="22"/>
                <w:szCs w:val="24"/>
              </w:rPr>
              <w:t>Ballet, Modern, Jazz, Hip Hop</w:t>
            </w:r>
          </w:p>
          <w:p w14:paraId="57FA4267" w14:textId="335F9FDC" w:rsidR="00612C81" w:rsidRPr="00612C81" w:rsidRDefault="00612C81" w:rsidP="00612C81">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12C81">
              <w:rPr>
                <w:rFonts w:ascii="Calibri" w:hAnsi="Calibri" w:cs="Calibri"/>
                <w:sz w:val="22"/>
                <w:szCs w:val="24"/>
              </w:rPr>
              <w:t>(Choose two)</w:t>
            </w:r>
          </w:p>
        </w:tc>
        <w:tc>
          <w:tcPr>
            <w:tcW w:w="1313" w:type="dxa"/>
          </w:tcPr>
          <w:p w14:paraId="36D23F10" w14:textId="562F3B50" w:rsidR="00612C81" w:rsidRPr="00612C81" w:rsidRDefault="00612C81" w:rsidP="00612C81">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12C81">
              <w:rPr>
                <w:rFonts w:ascii="Calibri" w:hAnsi="Calibri" w:cs="Calibri"/>
                <w:sz w:val="22"/>
                <w:szCs w:val="24"/>
              </w:rPr>
              <w:t>4</w:t>
            </w:r>
          </w:p>
        </w:tc>
      </w:tr>
    </w:tbl>
    <w:p w14:paraId="13C3E07C" w14:textId="77777777" w:rsidR="008562A7" w:rsidRPr="008562A7" w:rsidRDefault="008562A7" w:rsidP="008562A7">
      <w:pPr>
        <w:spacing w:after="0"/>
        <w:ind w:left="720"/>
        <w:rPr>
          <w:b/>
          <w:sz w:val="18"/>
          <w:szCs w:val="18"/>
        </w:rPr>
      </w:pPr>
      <w:r w:rsidRPr="008562A7">
        <w:rPr>
          <w:sz w:val="18"/>
          <w:szCs w:val="18"/>
        </w:rPr>
        <w:t>Additional Course Options:</w:t>
      </w:r>
    </w:p>
    <w:p w14:paraId="315645A0" w14:textId="77777777" w:rsidR="004269E4" w:rsidRPr="008562A7" w:rsidRDefault="004269E4" w:rsidP="008562A7">
      <w:pPr>
        <w:spacing w:after="0"/>
        <w:ind w:left="720"/>
        <w:rPr>
          <w:b/>
          <w:i/>
          <w:iCs/>
          <w:sz w:val="18"/>
          <w:szCs w:val="18"/>
        </w:rPr>
      </w:pPr>
      <w:r w:rsidRPr="008562A7">
        <w:rPr>
          <w:i/>
          <w:iCs/>
          <w:sz w:val="18"/>
          <w:szCs w:val="18"/>
          <w:vertAlign w:val="superscript"/>
        </w:rPr>
        <w:t>1</w:t>
      </w:r>
      <w:r w:rsidRPr="008562A7">
        <w:rPr>
          <w:i/>
          <w:iCs/>
          <w:sz w:val="18"/>
          <w:szCs w:val="18"/>
        </w:rPr>
        <w:t>DAN 121A,122A, 123A, 131A (select two)</w:t>
      </w:r>
    </w:p>
    <w:p w14:paraId="0C0802D9" w14:textId="4DEEA360" w:rsidR="00F003A4" w:rsidRPr="009D61FA" w:rsidRDefault="00F003A4" w:rsidP="005C0E4C">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612C81">
        <w:rPr>
          <w:b/>
          <w:bCs/>
          <w:i/>
          <w:iCs/>
          <w:sz w:val="24"/>
          <w:szCs w:val="24"/>
        </w:rPr>
        <w:t>7</w:t>
      </w:r>
      <w:r>
        <w:rPr>
          <w:b/>
          <w:bCs/>
          <w:i/>
          <w:iCs/>
          <w:sz w:val="24"/>
          <w:szCs w:val="24"/>
        </w:rPr>
        <w:t xml:space="preserve"> Units</w:t>
      </w:r>
    </w:p>
    <w:tbl>
      <w:tblPr>
        <w:tblStyle w:val="PDFMapREV"/>
        <w:tblW w:w="4500" w:type="pct"/>
        <w:jc w:val="center"/>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D50659">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612C81" w:rsidRPr="00196E3C" w14:paraId="792BE15F"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612C81" w:rsidRPr="008E1CE1" w:rsidRDefault="00612C81" w:rsidP="00612C81">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A299C9D" w14:textId="77777777" w:rsidR="00612C81" w:rsidRPr="00612C81" w:rsidRDefault="00612C81" w:rsidP="00612C8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612C81">
              <w:rPr>
                <w:rFonts w:asciiTheme="minorHAnsi" w:hAnsiTheme="minorHAnsi" w:cstheme="minorHAnsi"/>
                <w:color w:val="000000"/>
                <w:sz w:val="22"/>
                <w:szCs w:val="24"/>
                <w:bdr w:val="none" w:sz="0" w:space="0" w:color="auto" w:frame="1"/>
              </w:rPr>
              <w:t>ENGL-103 or</w:t>
            </w:r>
          </w:p>
          <w:p w14:paraId="76FDD812" w14:textId="596A1AE2" w:rsidR="00612C81" w:rsidRPr="00612C81" w:rsidRDefault="00612C81" w:rsidP="00612C8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12C81">
              <w:rPr>
                <w:rFonts w:asciiTheme="minorHAnsi" w:hAnsiTheme="minorHAnsi" w:cstheme="minorHAnsi"/>
                <w:color w:val="000000"/>
                <w:sz w:val="22"/>
                <w:szCs w:val="24"/>
                <w:bdr w:val="none" w:sz="0" w:space="0" w:color="auto" w:frame="1"/>
              </w:rPr>
              <w:t>PHIL-112</w:t>
            </w:r>
          </w:p>
        </w:tc>
        <w:tc>
          <w:tcPr>
            <w:tcW w:w="5870" w:type="dxa"/>
          </w:tcPr>
          <w:p w14:paraId="5E29624D" w14:textId="77777777" w:rsidR="00612C81" w:rsidRPr="00612C81" w:rsidRDefault="00612C81" w:rsidP="00612C8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612C81">
              <w:rPr>
                <w:rFonts w:asciiTheme="minorHAnsi" w:hAnsiTheme="minorHAnsi" w:cstheme="minorHAnsi"/>
                <w:color w:val="000000"/>
                <w:sz w:val="22"/>
                <w:szCs w:val="24"/>
              </w:rPr>
              <w:t>Critical Thinking and Writing or</w:t>
            </w:r>
          </w:p>
          <w:p w14:paraId="03571DB6" w14:textId="74AD11E4" w:rsidR="00612C81" w:rsidRPr="00612C81" w:rsidRDefault="00612C81" w:rsidP="00612C8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612C81">
              <w:rPr>
                <w:rFonts w:asciiTheme="minorHAnsi" w:hAnsiTheme="minorHAnsi" w:cstheme="minorHAnsi"/>
                <w:color w:val="000000"/>
                <w:sz w:val="22"/>
                <w:szCs w:val="24"/>
              </w:rPr>
              <w:t>Critical Thinking and Composition</w:t>
            </w:r>
          </w:p>
        </w:tc>
        <w:tc>
          <w:tcPr>
            <w:tcW w:w="1313" w:type="dxa"/>
          </w:tcPr>
          <w:p w14:paraId="401B7A34" w14:textId="08F1400A" w:rsidR="00612C81" w:rsidRPr="00612C81" w:rsidRDefault="00612C81" w:rsidP="00612C8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612C81">
              <w:rPr>
                <w:rFonts w:asciiTheme="minorHAnsi" w:hAnsiTheme="minorHAnsi" w:cstheme="minorHAnsi"/>
                <w:color w:val="000000"/>
                <w:sz w:val="22"/>
                <w:szCs w:val="24"/>
              </w:rPr>
              <w:t>3</w:t>
            </w:r>
          </w:p>
        </w:tc>
      </w:tr>
      <w:tr w:rsidR="00612C81" w14:paraId="6BCE87FE"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612C81" w:rsidRPr="008E1CE1" w:rsidRDefault="00612C81" w:rsidP="00612C81">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6A9C802E" w:rsidR="00612C81" w:rsidRPr="00612C81" w:rsidRDefault="00612C81" w:rsidP="00612C8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12C81">
              <w:rPr>
                <w:rFonts w:asciiTheme="minorHAnsi" w:hAnsiTheme="minorHAnsi" w:cstheme="minorHAnsi"/>
                <w:color w:val="000000"/>
                <w:sz w:val="22"/>
                <w:szCs w:val="24"/>
                <w:bdr w:val="none" w:sz="0" w:space="0" w:color="auto" w:frame="1"/>
              </w:rPr>
              <w:t>DAN-125</w:t>
            </w:r>
          </w:p>
        </w:tc>
        <w:tc>
          <w:tcPr>
            <w:tcW w:w="5870" w:type="dxa"/>
          </w:tcPr>
          <w:p w14:paraId="00F9BB57" w14:textId="22FBA9B1" w:rsidR="00612C81" w:rsidRPr="00612C81" w:rsidRDefault="00612C81" w:rsidP="00612C81">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12C81">
              <w:rPr>
                <w:rFonts w:asciiTheme="minorHAnsi" w:hAnsiTheme="minorHAnsi" w:cstheme="minorHAnsi"/>
                <w:color w:val="000000"/>
                <w:sz w:val="22"/>
                <w:szCs w:val="24"/>
              </w:rPr>
              <w:t>Choreography I</w:t>
            </w:r>
          </w:p>
        </w:tc>
        <w:tc>
          <w:tcPr>
            <w:tcW w:w="1313" w:type="dxa"/>
          </w:tcPr>
          <w:p w14:paraId="0794A019" w14:textId="29B7F65E" w:rsidR="00612C81" w:rsidRPr="00612C81" w:rsidRDefault="00612C81" w:rsidP="00612C8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12C81">
              <w:rPr>
                <w:rFonts w:asciiTheme="minorHAnsi" w:hAnsiTheme="minorHAnsi" w:cstheme="minorHAnsi"/>
                <w:color w:val="000000"/>
                <w:sz w:val="22"/>
                <w:szCs w:val="24"/>
              </w:rPr>
              <w:t>3</w:t>
            </w:r>
          </w:p>
        </w:tc>
      </w:tr>
      <w:tr w:rsidR="00612C81" w14:paraId="17C3D2EC"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612C81" w:rsidRPr="008E1CE1" w:rsidRDefault="00612C81" w:rsidP="00612C81">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A7ECE65" w14:textId="77777777" w:rsidR="00612C81" w:rsidRPr="00612C81" w:rsidRDefault="00612C81" w:rsidP="00612C8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612C81">
              <w:rPr>
                <w:rFonts w:asciiTheme="minorHAnsi" w:hAnsiTheme="minorHAnsi" w:cstheme="minorHAnsi"/>
                <w:color w:val="000000"/>
                <w:sz w:val="22"/>
                <w:szCs w:val="24"/>
                <w:bdr w:val="none" w:sz="0" w:space="0" w:color="auto" w:frame="1"/>
              </w:rPr>
              <w:t>DAN-212 or</w:t>
            </w:r>
          </w:p>
          <w:p w14:paraId="65DB1BD4" w14:textId="3DC0AC64" w:rsidR="00612C81" w:rsidRPr="00612C81" w:rsidRDefault="00612C81" w:rsidP="00612C8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12C81">
              <w:rPr>
                <w:rFonts w:asciiTheme="minorHAnsi" w:hAnsiTheme="minorHAnsi" w:cstheme="minorHAnsi"/>
                <w:color w:val="000000"/>
                <w:sz w:val="22"/>
                <w:szCs w:val="24"/>
                <w:bdr w:val="none" w:sz="0" w:space="0" w:color="auto" w:frame="1"/>
              </w:rPr>
              <w:t>DAN-213</w:t>
            </w:r>
          </w:p>
        </w:tc>
        <w:tc>
          <w:tcPr>
            <w:tcW w:w="5870" w:type="dxa"/>
          </w:tcPr>
          <w:p w14:paraId="271FB74F" w14:textId="77777777" w:rsidR="00612C81" w:rsidRPr="00612C81" w:rsidRDefault="00612C81" w:rsidP="00612C8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612C81">
              <w:rPr>
                <w:rFonts w:asciiTheme="minorHAnsi" w:hAnsiTheme="minorHAnsi" w:cstheme="minorHAnsi"/>
                <w:color w:val="000000"/>
                <w:sz w:val="22"/>
                <w:szCs w:val="24"/>
              </w:rPr>
              <w:t>Dance Production or</w:t>
            </w:r>
          </w:p>
          <w:p w14:paraId="21C771E7" w14:textId="06C8210D" w:rsidR="00612C81" w:rsidRPr="00612C81" w:rsidRDefault="00612C81" w:rsidP="00612C8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12C81">
              <w:rPr>
                <w:rFonts w:asciiTheme="minorHAnsi" w:hAnsiTheme="minorHAnsi" w:cstheme="minorHAnsi"/>
                <w:color w:val="000000"/>
                <w:sz w:val="22"/>
                <w:szCs w:val="24"/>
              </w:rPr>
              <w:t>Dance Performance</w:t>
            </w:r>
          </w:p>
        </w:tc>
        <w:tc>
          <w:tcPr>
            <w:tcW w:w="1313" w:type="dxa"/>
          </w:tcPr>
          <w:p w14:paraId="7B69753E" w14:textId="5097B588" w:rsidR="00612C81" w:rsidRPr="00612C81" w:rsidRDefault="00612C81" w:rsidP="00612C8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12C81">
              <w:rPr>
                <w:rFonts w:asciiTheme="minorHAnsi" w:hAnsiTheme="minorHAnsi" w:cstheme="minorHAnsi"/>
                <w:color w:val="000000"/>
                <w:sz w:val="22"/>
                <w:szCs w:val="24"/>
              </w:rPr>
              <w:t>1</w:t>
            </w:r>
          </w:p>
        </w:tc>
      </w:tr>
      <w:tr w:rsidR="00612C81" w14:paraId="06A21697"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612C81" w:rsidRPr="008E1CE1" w:rsidRDefault="00612C81" w:rsidP="00612C81">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828694A" w14:textId="398E98B4" w:rsidR="00612C81" w:rsidRPr="00612C81" w:rsidRDefault="00612C81" w:rsidP="00612C8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12C81">
              <w:rPr>
                <w:rFonts w:asciiTheme="minorHAnsi" w:hAnsiTheme="minorHAnsi" w:cstheme="minorHAnsi"/>
                <w:color w:val="000000"/>
                <w:sz w:val="22"/>
                <w:szCs w:val="24"/>
                <w:bdr w:val="none" w:sz="0" w:space="0" w:color="auto" w:frame="1"/>
              </w:rPr>
              <w:t>ENVS-101</w:t>
            </w:r>
          </w:p>
        </w:tc>
        <w:tc>
          <w:tcPr>
            <w:tcW w:w="5870" w:type="dxa"/>
          </w:tcPr>
          <w:p w14:paraId="115C0398" w14:textId="40185319" w:rsidR="00612C81" w:rsidRPr="00612C81" w:rsidRDefault="00612C81" w:rsidP="00612C81">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12C81">
              <w:rPr>
                <w:rFonts w:asciiTheme="minorHAnsi" w:hAnsiTheme="minorHAnsi" w:cstheme="minorHAnsi"/>
                <w:color w:val="000000"/>
                <w:sz w:val="22"/>
                <w:szCs w:val="24"/>
              </w:rPr>
              <w:t>Environmental Science</w:t>
            </w:r>
          </w:p>
        </w:tc>
        <w:tc>
          <w:tcPr>
            <w:tcW w:w="1313" w:type="dxa"/>
          </w:tcPr>
          <w:p w14:paraId="12028B2E" w14:textId="1CD6EA85" w:rsidR="00612C81" w:rsidRPr="00612C81" w:rsidRDefault="00612C81" w:rsidP="00612C8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612C81">
              <w:rPr>
                <w:rFonts w:asciiTheme="minorHAnsi" w:hAnsiTheme="minorHAnsi" w:cstheme="minorHAnsi"/>
                <w:color w:val="000000"/>
                <w:sz w:val="22"/>
                <w:szCs w:val="24"/>
              </w:rPr>
              <w:t>3</w:t>
            </w:r>
          </w:p>
        </w:tc>
      </w:tr>
      <w:tr w:rsidR="00612C81" w14:paraId="39E0A0A8"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13495F26" w14:textId="37E44A3D" w:rsidR="00612C81" w:rsidRPr="008E1CE1" w:rsidRDefault="00612C81" w:rsidP="00612C81">
            <w:pPr>
              <w:pStyle w:val="TableParagraph"/>
              <w:spacing w:before="0"/>
              <w:ind w:right="101"/>
              <w:jc w:val="center"/>
              <w:rPr>
                <w:rFonts w:asciiTheme="minorHAnsi" w:hAnsiTheme="minorHAnsi" w:cstheme="minorHAnsi"/>
                <w:b/>
                <w:color w:val="008852"/>
                <w:sz w:val="22"/>
              </w:rPr>
            </w:pPr>
            <w:r w:rsidRPr="008E1CE1">
              <w:rPr>
                <w:rFonts w:ascii="Calibri" w:hAnsi="Calibri" w:cs="Calibri"/>
                <w:color w:val="C00000"/>
                <w:sz w:val="22"/>
              </w:rPr>
              <w:sym w:font="Webdings" w:char="F063"/>
            </w:r>
          </w:p>
        </w:tc>
        <w:tc>
          <w:tcPr>
            <w:tcW w:w="2034" w:type="dxa"/>
          </w:tcPr>
          <w:p w14:paraId="00D3E271" w14:textId="35EC85F7" w:rsidR="00612C81" w:rsidRPr="00612C81" w:rsidRDefault="00612C81" w:rsidP="00612C8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12C81">
              <w:rPr>
                <w:rFonts w:asciiTheme="minorHAnsi" w:hAnsiTheme="minorHAnsi" w:cstheme="minorHAnsi"/>
                <w:sz w:val="22"/>
                <w:szCs w:val="24"/>
              </w:rPr>
              <w:t>BEG LEVEL B</w:t>
            </w:r>
            <w:r w:rsidRPr="00612C81">
              <w:rPr>
                <w:rFonts w:asciiTheme="minorHAnsi" w:hAnsiTheme="minorHAnsi" w:cstheme="minorHAnsi"/>
                <w:sz w:val="22"/>
                <w:szCs w:val="24"/>
                <w:vertAlign w:val="superscript"/>
              </w:rPr>
              <w:t>1</w:t>
            </w:r>
          </w:p>
        </w:tc>
        <w:tc>
          <w:tcPr>
            <w:tcW w:w="5870" w:type="dxa"/>
          </w:tcPr>
          <w:p w14:paraId="126F2EAA" w14:textId="77777777" w:rsidR="00612C81" w:rsidRPr="00612C81" w:rsidRDefault="00612C81" w:rsidP="00612C81">
            <w:pPr>
              <w:pStyle w:val="TableParagraph"/>
              <w:spacing w:before="0"/>
              <w:ind w:left="1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12C81">
              <w:rPr>
                <w:rFonts w:asciiTheme="minorHAnsi" w:hAnsiTheme="minorHAnsi" w:cstheme="minorHAnsi"/>
                <w:sz w:val="22"/>
                <w:szCs w:val="24"/>
              </w:rPr>
              <w:t>Ballet, Modern, Jazz, Hip Hop</w:t>
            </w:r>
          </w:p>
          <w:p w14:paraId="5BA2ADEA" w14:textId="4E5DE089" w:rsidR="00612C81" w:rsidRPr="00612C81" w:rsidRDefault="00612C81" w:rsidP="00612C8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12C81">
              <w:rPr>
                <w:rFonts w:asciiTheme="minorHAnsi" w:hAnsiTheme="minorHAnsi" w:cstheme="minorHAnsi"/>
                <w:sz w:val="22"/>
                <w:szCs w:val="24"/>
              </w:rPr>
              <w:t>(Choose two)</w:t>
            </w:r>
          </w:p>
        </w:tc>
        <w:tc>
          <w:tcPr>
            <w:tcW w:w="1313" w:type="dxa"/>
          </w:tcPr>
          <w:p w14:paraId="0AF6D1F0" w14:textId="622C5EEB" w:rsidR="00612C81" w:rsidRPr="00612C81" w:rsidRDefault="00612C81" w:rsidP="00612C81">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612C81">
              <w:rPr>
                <w:rFonts w:asciiTheme="minorHAnsi" w:hAnsiTheme="minorHAnsi" w:cstheme="minorHAnsi"/>
                <w:sz w:val="22"/>
                <w:szCs w:val="24"/>
              </w:rPr>
              <w:t>4</w:t>
            </w:r>
          </w:p>
        </w:tc>
      </w:tr>
      <w:tr w:rsidR="00612C81" w14:paraId="582F3348" w14:textId="77777777" w:rsidTr="00661FA7">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14:paraId="335C7CDB" w14:textId="196BF665" w:rsidR="00612C81" w:rsidRPr="00037EDD" w:rsidRDefault="00612C81" w:rsidP="00612C81">
            <w:pPr>
              <w:pStyle w:val="TableParagraph"/>
              <w:spacing w:before="0"/>
              <w:ind w:right="101"/>
              <w:jc w:val="center"/>
              <w:rPr>
                <w:rFonts w:ascii="Calibri" w:hAnsi="Calibri" w:cs="Calibri"/>
                <w:b w:val="0"/>
                <w:bCs w:val="0"/>
                <w:color w:val="C00000"/>
              </w:rPr>
            </w:pPr>
            <w:r w:rsidRPr="008E1CE1">
              <w:rPr>
                <w:rFonts w:ascii="Calibri" w:hAnsi="Calibri" w:cs="Calibri"/>
                <w:b w:val="0"/>
                <w:color w:val="C00000"/>
                <w:sz w:val="22"/>
              </w:rPr>
              <w:sym w:font="Webdings" w:char="F063"/>
            </w:r>
          </w:p>
        </w:tc>
        <w:tc>
          <w:tcPr>
            <w:tcW w:w="2034" w:type="dxa"/>
          </w:tcPr>
          <w:p w14:paraId="7E2E9AEC" w14:textId="1849C467" w:rsidR="00612C81" w:rsidRPr="00612C81" w:rsidRDefault="00612C81" w:rsidP="00612C81">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12C81">
              <w:rPr>
                <w:rFonts w:asciiTheme="minorHAnsi" w:hAnsiTheme="minorHAnsi" w:cstheme="minorHAnsi"/>
                <w:color w:val="000000"/>
                <w:sz w:val="22"/>
                <w:szCs w:val="24"/>
                <w:bdr w:val="none" w:sz="0" w:space="0" w:color="auto" w:frame="1"/>
              </w:rPr>
              <w:t>COMM-100</w:t>
            </w:r>
          </w:p>
        </w:tc>
        <w:tc>
          <w:tcPr>
            <w:tcW w:w="5870" w:type="dxa"/>
          </w:tcPr>
          <w:p w14:paraId="5CFA46DE" w14:textId="6950EFFA" w:rsidR="00612C81" w:rsidRPr="00612C81" w:rsidRDefault="00612C81" w:rsidP="00612C81">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12C81">
              <w:rPr>
                <w:rFonts w:asciiTheme="minorHAnsi" w:hAnsiTheme="minorHAnsi" w:cstheme="minorHAnsi"/>
                <w:color w:val="000000"/>
                <w:sz w:val="22"/>
                <w:szCs w:val="24"/>
              </w:rPr>
              <w:t>Public Speaking</w:t>
            </w:r>
          </w:p>
        </w:tc>
        <w:tc>
          <w:tcPr>
            <w:tcW w:w="1313" w:type="dxa"/>
          </w:tcPr>
          <w:p w14:paraId="087DABA9" w14:textId="387F42B8" w:rsidR="00612C81" w:rsidRPr="00612C81" w:rsidRDefault="00612C81" w:rsidP="00612C81">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12C81">
              <w:rPr>
                <w:rFonts w:asciiTheme="minorHAnsi" w:hAnsiTheme="minorHAnsi" w:cstheme="minorHAnsi"/>
                <w:color w:val="000000"/>
                <w:sz w:val="22"/>
                <w:szCs w:val="24"/>
              </w:rPr>
              <w:t>3</w:t>
            </w:r>
          </w:p>
        </w:tc>
      </w:tr>
    </w:tbl>
    <w:p w14:paraId="57A2B367" w14:textId="77777777" w:rsidR="00612C81" w:rsidRPr="00056AAF" w:rsidRDefault="00612C81" w:rsidP="00056AAF">
      <w:pPr>
        <w:spacing w:after="0"/>
        <w:ind w:left="720"/>
        <w:rPr>
          <w:b/>
          <w:sz w:val="18"/>
          <w:szCs w:val="18"/>
        </w:rPr>
      </w:pPr>
      <w:r w:rsidRPr="00056AAF">
        <w:rPr>
          <w:sz w:val="18"/>
          <w:szCs w:val="18"/>
        </w:rPr>
        <w:t>Additional Course Options:</w:t>
      </w:r>
    </w:p>
    <w:p w14:paraId="17C96AEF" w14:textId="77777777" w:rsidR="00612C81" w:rsidRPr="00056AAF" w:rsidRDefault="00612C81" w:rsidP="00056AAF">
      <w:pPr>
        <w:spacing w:after="0"/>
        <w:ind w:left="720"/>
        <w:rPr>
          <w:b/>
          <w:i/>
          <w:iCs/>
          <w:sz w:val="18"/>
          <w:szCs w:val="18"/>
        </w:rPr>
      </w:pPr>
      <w:r w:rsidRPr="00056AAF">
        <w:rPr>
          <w:i/>
          <w:iCs/>
          <w:sz w:val="18"/>
          <w:szCs w:val="18"/>
          <w:vertAlign w:val="superscript"/>
        </w:rPr>
        <w:t>1</w:t>
      </w:r>
      <w:r w:rsidRPr="00056AAF">
        <w:rPr>
          <w:i/>
          <w:iCs/>
          <w:sz w:val="18"/>
          <w:szCs w:val="18"/>
        </w:rPr>
        <w:t>DAN 121B, 122B, 123B, 131B (select two)</w:t>
      </w:r>
    </w:p>
    <w:p w14:paraId="22E61F51" w14:textId="77777777" w:rsidR="00612C81" w:rsidRDefault="00612C81">
      <w:pPr>
        <w:rPr>
          <w:rFonts w:ascii="Calibri" w:eastAsiaTheme="majorEastAsia" w:hAnsi="Calibri" w:cstheme="majorHAnsi"/>
          <w:b/>
          <w:i/>
          <w:color w:val="C00000"/>
          <w:sz w:val="24"/>
          <w:szCs w:val="18"/>
          <w:lang w:bidi="en-US"/>
        </w:rPr>
      </w:pPr>
      <w:r>
        <w:br w:type="page"/>
      </w:r>
    </w:p>
    <w:p w14:paraId="5F0DF9BC" w14:textId="6D59A399" w:rsidR="00FE5239" w:rsidRDefault="00AC4A21" w:rsidP="00AC4A21">
      <w:pPr>
        <w:pStyle w:val="Heading10"/>
        <w:sectPr w:rsidR="00FE5239" w:rsidSect="00FE5239">
          <w:headerReference w:type="first" r:id="rId21"/>
          <w:type w:val="continuous"/>
          <w:pgSz w:w="12240" w:h="15840" w:code="1"/>
          <w:pgMar w:top="360" w:right="360" w:bottom="720" w:left="360" w:header="360" w:footer="144" w:gutter="0"/>
          <w:cols w:space="720"/>
          <w:titlePg/>
          <w:docGrid w:linePitch="360"/>
        </w:sectPr>
      </w:pPr>
      <w:r w:rsidRPr="00945659">
        <w:rPr>
          <w:rFonts w:ascii="Times New Roman"/>
          <w:noProof/>
          <w:sz w:val="20"/>
          <w:szCs w:val="20"/>
        </w:rPr>
        <w:lastRenderedPageBreak/>
        <mc:AlternateContent>
          <mc:Choice Requires="wps">
            <w:drawing>
              <wp:anchor distT="0" distB="0" distL="114300" distR="114300" simplePos="0" relativeHeight="251671552" behindDoc="0" locked="0" layoutInCell="1" allowOverlap="1" wp14:anchorId="52C0EA09" wp14:editId="13B302EF">
                <wp:simplePos x="0" y="0"/>
                <wp:positionH relativeFrom="column">
                  <wp:posOffset>3630676</wp:posOffset>
                </wp:positionH>
                <wp:positionV relativeFrom="paragraph">
                  <wp:posOffset>223520</wp:posOffset>
                </wp:positionV>
                <wp:extent cx="423889" cy="352541"/>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889" cy="352541"/>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C014FDA" id="Rectangle 79" o:spid="_x0000_s1026" alt="&quot;&quot;" style="position:absolute;margin-left:285.9pt;margin-top:17.6pt;width:33.4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" stroked="f" strokeweight="1pt">
                <v:fill r:id="rId22" o:title="" recolor="t" rotate="t" type="frame"/>
              </v:rect>
            </w:pict>
          </mc:Fallback>
        </mc:AlternateContent>
      </w:r>
    </w:p>
    <w:p w14:paraId="1B2AB367" w14:textId="2FD02451" w:rsidR="0067051E" w:rsidRDefault="0067051E" w:rsidP="00AC4A21">
      <w:pPr>
        <w:pStyle w:val="Heading10"/>
      </w:pPr>
      <w:r>
        <w:t>Career Options</w:t>
      </w:r>
    </w:p>
    <w:p w14:paraId="78F754D9" w14:textId="771E709C" w:rsidR="00632CA0" w:rsidRPr="00632CA0" w:rsidRDefault="00632CA0" w:rsidP="00632CA0">
      <w:pPr>
        <w:spacing w:after="0" w:line="240" w:lineRule="auto"/>
        <w:ind w:left="360"/>
        <w:rPr>
          <w:rFonts w:cstheme="minorHAnsi"/>
          <w:sz w:val="20"/>
          <w:szCs w:val="20"/>
        </w:rPr>
      </w:pPr>
      <w:r w:rsidRPr="00632CA0">
        <w:rPr>
          <w:rFonts w:cstheme="minorHAnsi"/>
          <w:sz w:val="20"/>
          <w:szCs w:val="20"/>
        </w:rPr>
        <w:t>Dancers (SM, A)</w:t>
      </w:r>
      <w:r>
        <w:rPr>
          <w:rFonts w:cstheme="minorHAnsi"/>
          <w:sz w:val="20"/>
          <w:szCs w:val="20"/>
        </w:rPr>
        <w:t xml:space="preserve">, </w:t>
      </w:r>
      <w:r w:rsidRPr="00632CA0">
        <w:rPr>
          <w:rFonts w:cstheme="minorHAnsi"/>
          <w:sz w:val="20"/>
          <w:szCs w:val="20"/>
        </w:rPr>
        <w:t>Choreographer (B)</w:t>
      </w:r>
    </w:p>
    <w:p w14:paraId="437EF075" w14:textId="77777777" w:rsidR="00632CA0" w:rsidRPr="00632CA0" w:rsidRDefault="00632CA0" w:rsidP="00632CA0">
      <w:pPr>
        <w:spacing w:after="0" w:line="240" w:lineRule="auto"/>
        <w:ind w:left="360"/>
        <w:rPr>
          <w:rFonts w:cstheme="minorHAnsi"/>
          <w:sz w:val="20"/>
          <w:szCs w:val="20"/>
        </w:rPr>
      </w:pPr>
      <w:r w:rsidRPr="00632CA0">
        <w:rPr>
          <w:rFonts w:cstheme="minorHAnsi"/>
          <w:sz w:val="20"/>
          <w:szCs w:val="20"/>
        </w:rPr>
        <w:t>Dance Teacher/Professor (B, M)</w:t>
      </w:r>
    </w:p>
    <w:p w14:paraId="15D39E8F" w14:textId="77DB9A6F" w:rsidR="0067051E" w:rsidRPr="00945659" w:rsidRDefault="00632CA0" w:rsidP="00632CA0">
      <w:pPr>
        <w:spacing w:after="0" w:line="240" w:lineRule="auto"/>
        <w:ind w:left="360"/>
        <w:rPr>
          <w:rFonts w:cstheme="minorHAnsi"/>
          <w:sz w:val="20"/>
          <w:szCs w:val="20"/>
        </w:rPr>
      </w:pPr>
      <w:r w:rsidRPr="00632CA0">
        <w:rPr>
          <w:rFonts w:cstheme="minorHAnsi"/>
          <w:sz w:val="20"/>
          <w:szCs w:val="20"/>
        </w:rPr>
        <w:t>Occupational Therapist (M)</w:t>
      </w:r>
    </w:p>
    <w:p w14:paraId="72769A61" w14:textId="77777777" w:rsidR="0067051E" w:rsidRPr="00945659" w:rsidRDefault="0067051E" w:rsidP="005C0E4C">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3" w:history="1">
        <w:r w:rsidRPr="00945659">
          <w:rPr>
            <w:rStyle w:val="Hyperlink"/>
            <w:rFonts w:cstheme="minorHAnsi"/>
            <w:sz w:val="20"/>
            <w:szCs w:val="20"/>
          </w:rPr>
          <w:t>msjc.emsicc.com</w:t>
        </w:r>
      </w:hyperlink>
    </w:p>
    <w:p w14:paraId="4DFD6D98" w14:textId="4F8104B5" w:rsidR="00FE5239" w:rsidRPr="00037EDD" w:rsidRDefault="0067051E" w:rsidP="00037EDD">
      <w:pPr>
        <w:tabs>
          <w:tab w:val="left" w:pos="900"/>
        </w:tabs>
        <w:spacing w:before="120" w:after="0" w:line="240" w:lineRule="auto"/>
        <w:ind w:left="360"/>
        <w:rPr>
          <w:rFonts w:cstheme="minorHAnsi"/>
          <w:color w:val="231F20"/>
          <w:w w:val="105"/>
          <w:sz w:val="20"/>
          <w:szCs w:val="20"/>
        </w:rPr>
        <w:sectPr w:rsidR="00FE5239" w:rsidRPr="00037EDD" w:rsidSect="00037EDD">
          <w:type w:val="continuous"/>
          <w:pgSz w:w="12240" w:h="15840" w:code="1"/>
          <w:pgMar w:top="360" w:right="360" w:bottom="720" w:left="360" w:header="360" w:footer="144" w:gutter="0"/>
          <w:cols w:num="2" w:space="720"/>
          <w:docGrid w:linePitch="360"/>
        </w:sectPr>
      </w:pPr>
      <w:r>
        <w:rPr>
          <w:rFonts w:cstheme="minorHAnsi"/>
          <w:sz w:val="18"/>
          <w:szCs w:val="18"/>
        </w:rPr>
        <w:t xml:space="preserve">Required Education: </w:t>
      </w:r>
      <w:r w:rsidRPr="008A596C">
        <w:rPr>
          <w:rFonts w:cstheme="minorHAnsi"/>
          <w:sz w:val="18"/>
          <w:szCs w:val="18"/>
        </w:rPr>
        <w:t xml:space="preserve">SM: </w:t>
      </w:r>
      <w:r>
        <w:rPr>
          <w:rFonts w:cstheme="minorHAnsi"/>
          <w:sz w:val="18"/>
          <w:szCs w:val="18"/>
        </w:rPr>
        <w:t>s</w:t>
      </w:r>
      <w:r w:rsidRPr="008A596C">
        <w:rPr>
          <w:rFonts w:cstheme="minorHAnsi"/>
          <w:sz w:val="18"/>
          <w:szCs w:val="18"/>
        </w:rPr>
        <w:t xml:space="preserve">ome college; </w:t>
      </w:r>
      <w:r>
        <w:rPr>
          <w:rFonts w:cstheme="minorHAnsi"/>
          <w:sz w:val="18"/>
          <w:szCs w:val="18"/>
        </w:rPr>
        <w:t xml:space="preserve">C: Certificate; A: Associate, </w:t>
      </w:r>
      <w:r w:rsidRPr="008A596C">
        <w:rPr>
          <w:rFonts w:cstheme="minorHAnsi"/>
          <w:sz w:val="18"/>
          <w:szCs w:val="18"/>
        </w:rPr>
        <w:t xml:space="preserve">B: Bachelor’s, M: Master’s; D: </w:t>
      </w:r>
      <w:r w:rsidR="00521B03" w:rsidRPr="008A596C">
        <w:rPr>
          <w:rFonts w:cstheme="minorHAnsi"/>
          <w:sz w:val="18"/>
          <w:szCs w:val="18"/>
        </w:rPr>
        <w:t>Doctorate</w:t>
      </w:r>
      <w:r w:rsidR="007E2BD7">
        <w:rPr>
          <w:rFonts w:cstheme="minorHAnsi"/>
          <w:sz w:val="18"/>
          <w:szCs w:val="18"/>
        </w:rPr>
        <w:br w:type="column"/>
      </w:r>
      <w:r w:rsidR="00F76131" w:rsidRPr="00945659">
        <w:rPr>
          <w:rFonts w:cstheme="minorHAnsi"/>
          <w:b/>
          <w:color w:val="231F20"/>
          <w:w w:val="105"/>
          <w:sz w:val="20"/>
          <w:szCs w:val="20"/>
        </w:rPr>
        <w:t>Financial aid</w:t>
      </w:r>
      <w:r w:rsidR="00F76131" w:rsidRPr="00945659">
        <w:rPr>
          <w:rFonts w:cstheme="minorHAnsi"/>
          <w:color w:val="231F20"/>
          <w:w w:val="105"/>
          <w:sz w:val="20"/>
          <w:szCs w:val="20"/>
        </w:rPr>
        <w:t xml:space="preserve"> is determined by the number of credit hours you take in a semester.  Maximize your financial aid by taking 12-15 units per semester</w:t>
      </w:r>
      <w:r w:rsidR="005731D7" w:rsidRPr="00945659">
        <w:rPr>
          <w:rFonts w:cstheme="minorHAnsi"/>
          <w:color w:val="231F20"/>
          <w:w w:val="105"/>
          <w:sz w:val="20"/>
          <w:szCs w:val="20"/>
        </w:rPr>
        <w:t>.</w:t>
      </w:r>
    </w:p>
    <w:p w14:paraId="58BA8F89" w14:textId="479FAF77" w:rsidR="00612C81" w:rsidRPr="009D61FA" w:rsidRDefault="00612C81" w:rsidP="00DF7FA9">
      <w:pPr>
        <w:spacing w:before="120" w:after="0" w:line="240" w:lineRule="auto"/>
        <w:jc w:val="center"/>
        <w:rPr>
          <w:b/>
          <w:bCs/>
          <w:i/>
          <w:iCs/>
          <w:sz w:val="24"/>
          <w:szCs w:val="24"/>
        </w:rPr>
      </w:pPr>
      <w:r>
        <w:rPr>
          <w:b/>
          <w:bCs/>
          <w:i/>
          <w:iCs/>
          <w:sz w:val="24"/>
          <w:szCs w:val="24"/>
        </w:rPr>
        <w:t>Summ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0A1B88">
        <w:rPr>
          <w:b/>
          <w:bCs/>
          <w:i/>
          <w:iCs/>
          <w:sz w:val="24"/>
          <w:szCs w:val="24"/>
        </w:rPr>
        <w:t>4</w:t>
      </w:r>
      <w:r>
        <w:rPr>
          <w:b/>
          <w:bCs/>
          <w:i/>
          <w:iCs/>
          <w:sz w:val="24"/>
          <w:szCs w:val="24"/>
        </w:rPr>
        <w:t xml:space="preserve"> Units</w:t>
      </w:r>
    </w:p>
    <w:tbl>
      <w:tblPr>
        <w:tblStyle w:val="PDFMapREV"/>
        <w:tblW w:w="4500" w:type="pct"/>
        <w:jc w:val="center"/>
        <w:tblLook w:val="01E0" w:firstRow="1" w:lastRow="1" w:firstColumn="1" w:lastColumn="1" w:noHBand="0" w:noVBand="0"/>
        <w:tblCaption w:val="Semester 3 Program map"/>
        <w:tblDescription w:val="Program Map for Semester 3"/>
      </w:tblPr>
      <w:tblGrid>
        <w:gridCol w:w="1133"/>
        <w:gridCol w:w="2034"/>
        <w:gridCol w:w="5870"/>
        <w:gridCol w:w="1313"/>
      </w:tblGrid>
      <w:tr w:rsidR="00612C81" w14:paraId="0F0100B5" w14:textId="77777777" w:rsidTr="00B5229F">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14:paraId="082152D0" w14:textId="77777777" w:rsidR="00612C81" w:rsidRPr="00AF5BE0" w:rsidRDefault="00612C81" w:rsidP="00B5229F">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0172B974" w14:textId="77777777" w:rsidR="00612C81" w:rsidRPr="00AF5BE0" w:rsidRDefault="00612C81" w:rsidP="00B5229F">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294139FC" w14:textId="77777777" w:rsidR="00612C81" w:rsidRPr="00AF5BE0" w:rsidRDefault="00612C81" w:rsidP="00B5229F">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465A3DC8" w14:textId="77777777" w:rsidR="00612C81" w:rsidRPr="00AF5BE0" w:rsidRDefault="00612C81" w:rsidP="00B5229F">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612C81" w:rsidRPr="00196E3C" w14:paraId="545BA356" w14:textId="77777777" w:rsidTr="00B5229F">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14:paraId="3484CFDC" w14:textId="77777777" w:rsidR="00612C81" w:rsidRPr="00612C81" w:rsidRDefault="00612C81" w:rsidP="00612C81">
            <w:pPr>
              <w:pStyle w:val="TableParagraph"/>
              <w:spacing w:before="0"/>
              <w:ind w:right="101"/>
              <w:jc w:val="center"/>
              <w:rPr>
                <w:rFonts w:asciiTheme="minorHAnsi" w:hAnsiTheme="minorHAnsi" w:cstheme="minorHAnsi"/>
                <w:b w:val="0"/>
                <w:bCs w:val="0"/>
                <w:color w:val="AF2624"/>
                <w:sz w:val="22"/>
              </w:rPr>
            </w:pPr>
            <w:r w:rsidRPr="00612C81">
              <w:rPr>
                <w:rFonts w:ascii="Calibri" w:hAnsi="Calibri" w:cs="Calibri"/>
                <w:b w:val="0"/>
                <w:bCs w:val="0"/>
                <w:color w:val="C00000"/>
                <w:sz w:val="22"/>
              </w:rPr>
              <w:sym w:font="Webdings" w:char="F063"/>
            </w:r>
          </w:p>
        </w:tc>
        <w:tc>
          <w:tcPr>
            <w:tcW w:w="2034" w:type="dxa"/>
          </w:tcPr>
          <w:p w14:paraId="6626F5EC" w14:textId="02CFADB5" w:rsidR="00612C81" w:rsidRPr="00612C81" w:rsidRDefault="00612C81" w:rsidP="00612C81">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12C81">
              <w:rPr>
                <w:rFonts w:ascii="Calibri" w:hAnsi="Calibri" w:cs="Calibri"/>
                <w:color w:val="000000"/>
                <w:sz w:val="22"/>
                <w:szCs w:val="24"/>
                <w:bdr w:val="none" w:sz="0" w:space="0" w:color="auto" w:frame="1"/>
              </w:rPr>
              <w:t>ASL-100</w:t>
            </w:r>
          </w:p>
        </w:tc>
        <w:tc>
          <w:tcPr>
            <w:tcW w:w="5870" w:type="dxa"/>
          </w:tcPr>
          <w:p w14:paraId="7FB5581D" w14:textId="7CCC836C" w:rsidR="00612C81" w:rsidRPr="00612C81" w:rsidRDefault="00612C81" w:rsidP="00612C81">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612C81">
              <w:rPr>
                <w:rFonts w:ascii="Calibri" w:hAnsi="Calibri" w:cs="Calibri"/>
                <w:color w:val="000000"/>
                <w:sz w:val="22"/>
                <w:szCs w:val="24"/>
              </w:rPr>
              <w:t>American Sign Language I</w:t>
            </w:r>
          </w:p>
        </w:tc>
        <w:tc>
          <w:tcPr>
            <w:tcW w:w="1313" w:type="dxa"/>
          </w:tcPr>
          <w:p w14:paraId="6B025AA0" w14:textId="01153BC4" w:rsidR="00612C81" w:rsidRPr="00612C81" w:rsidRDefault="00612C81" w:rsidP="00612C81">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231F20"/>
                <w:sz w:val="22"/>
                <w:szCs w:val="24"/>
              </w:rPr>
            </w:pPr>
            <w:r w:rsidRPr="00612C81">
              <w:rPr>
                <w:rFonts w:ascii="Calibri" w:hAnsi="Calibri" w:cs="Calibri"/>
                <w:color w:val="000000"/>
                <w:sz w:val="22"/>
                <w:szCs w:val="24"/>
              </w:rPr>
              <w:t>4</w:t>
            </w:r>
          </w:p>
        </w:tc>
      </w:tr>
    </w:tbl>
    <w:p w14:paraId="46C25BDD" w14:textId="36468CC1" w:rsidR="00F76131" w:rsidRPr="009D61FA" w:rsidRDefault="00F76131" w:rsidP="00DF7FA9">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0A1B88">
        <w:rPr>
          <w:b/>
          <w:bCs/>
          <w:i/>
          <w:iCs/>
          <w:sz w:val="24"/>
          <w:szCs w:val="24"/>
        </w:rPr>
        <w:t>5</w:t>
      </w:r>
      <w:r>
        <w:rPr>
          <w:b/>
          <w:bCs/>
          <w:i/>
          <w:iCs/>
          <w:sz w:val="24"/>
          <w:szCs w:val="24"/>
        </w:rPr>
        <w:t xml:space="preserve"> Units</w:t>
      </w:r>
    </w:p>
    <w:tbl>
      <w:tblPr>
        <w:tblStyle w:val="PDFMapREV"/>
        <w:tblW w:w="4500" w:type="pct"/>
        <w:jc w:val="center"/>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037EDD">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0A1B88" w:rsidRPr="00196E3C" w14:paraId="7EF67193" w14:textId="77777777" w:rsidTr="00037EDD">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0A1B88" w:rsidRPr="008E1CE1" w:rsidRDefault="000A1B88" w:rsidP="000A1B8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6136816C" w:rsidR="000A1B88" w:rsidRPr="000A1B88" w:rsidRDefault="000A1B88" w:rsidP="000A1B8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A1B88">
              <w:rPr>
                <w:rFonts w:asciiTheme="minorHAnsi" w:hAnsiTheme="minorHAnsi" w:cstheme="minorHAnsi"/>
                <w:color w:val="000000"/>
                <w:sz w:val="22"/>
                <w:szCs w:val="24"/>
                <w:bdr w:val="none" w:sz="0" w:space="0" w:color="auto" w:frame="1"/>
              </w:rPr>
              <w:t>THA-136</w:t>
            </w:r>
          </w:p>
        </w:tc>
        <w:tc>
          <w:tcPr>
            <w:tcW w:w="5870" w:type="dxa"/>
          </w:tcPr>
          <w:p w14:paraId="57F7AEC4" w14:textId="1847270C" w:rsidR="000A1B88" w:rsidRPr="000A1B88" w:rsidRDefault="000A1B88" w:rsidP="000A1B8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A1B88">
              <w:rPr>
                <w:rFonts w:asciiTheme="minorHAnsi" w:hAnsiTheme="minorHAnsi" w:cstheme="minorHAnsi"/>
                <w:color w:val="000000"/>
                <w:sz w:val="22"/>
                <w:szCs w:val="24"/>
              </w:rPr>
              <w:t>Cultural History of American Motion Pictures</w:t>
            </w:r>
          </w:p>
        </w:tc>
        <w:tc>
          <w:tcPr>
            <w:tcW w:w="1313" w:type="dxa"/>
          </w:tcPr>
          <w:p w14:paraId="53F87D94" w14:textId="4610A6A2" w:rsidR="000A1B88" w:rsidRPr="000A1B88" w:rsidRDefault="000A1B88" w:rsidP="000A1B8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0A1B88">
              <w:rPr>
                <w:rFonts w:asciiTheme="minorHAnsi" w:hAnsiTheme="minorHAnsi" w:cstheme="minorHAnsi"/>
                <w:color w:val="000000"/>
                <w:sz w:val="22"/>
                <w:szCs w:val="24"/>
              </w:rPr>
              <w:t>3</w:t>
            </w:r>
          </w:p>
        </w:tc>
      </w:tr>
      <w:tr w:rsidR="000A1B88" w14:paraId="770BBE7C" w14:textId="77777777" w:rsidTr="00037EDD">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0A1B88" w:rsidRPr="008E1CE1" w:rsidRDefault="000A1B88" w:rsidP="000A1B8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2368BDF0" w:rsidR="000A1B88" w:rsidRPr="000A1B88" w:rsidRDefault="000A1B88" w:rsidP="000A1B8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A1B88">
              <w:rPr>
                <w:rFonts w:asciiTheme="minorHAnsi" w:hAnsiTheme="minorHAnsi" w:cstheme="minorHAnsi"/>
                <w:color w:val="000000"/>
                <w:sz w:val="22"/>
                <w:szCs w:val="24"/>
                <w:bdr w:val="none" w:sz="0" w:space="0" w:color="auto" w:frame="1"/>
              </w:rPr>
              <w:t>HIST-112</w:t>
            </w:r>
          </w:p>
        </w:tc>
        <w:tc>
          <w:tcPr>
            <w:tcW w:w="5870" w:type="dxa"/>
          </w:tcPr>
          <w:p w14:paraId="179A7923" w14:textId="5CAC8633" w:rsidR="000A1B88" w:rsidRPr="000A1B88" w:rsidRDefault="000A1B88" w:rsidP="000A1B8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A1B88">
              <w:rPr>
                <w:rFonts w:asciiTheme="minorHAnsi" w:hAnsiTheme="minorHAnsi" w:cstheme="minorHAnsi"/>
                <w:color w:val="000000"/>
                <w:sz w:val="22"/>
                <w:szCs w:val="24"/>
              </w:rPr>
              <w:t>U.S. History Since 1865</w:t>
            </w:r>
          </w:p>
        </w:tc>
        <w:tc>
          <w:tcPr>
            <w:tcW w:w="1313" w:type="dxa"/>
          </w:tcPr>
          <w:p w14:paraId="1C25F3EE" w14:textId="1A13D345" w:rsidR="000A1B88" w:rsidRPr="000A1B88" w:rsidRDefault="000A1B88" w:rsidP="000A1B8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A1B88">
              <w:rPr>
                <w:rFonts w:asciiTheme="minorHAnsi" w:hAnsiTheme="minorHAnsi" w:cstheme="minorHAnsi"/>
                <w:color w:val="000000"/>
                <w:sz w:val="22"/>
                <w:szCs w:val="24"/>
              </w:rPr>
              <w:t>3</w:t>
            </w:r>
          </w:p>
        </w:tc>
      </w:tr>
      <w:tr w:rsidR="000A1B88" w14:paraId="1EE7567E" w14:textId="77777777" w:rsidTr="00037EDD">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0A1B88" w:rsidRPr="008E1CE1" w:rsidRDefault="000A1B88" w:rsidP="000A1B88">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8B2A363" w14:textId="77777777" w:rsidR="000A1B88" w:rsidRPr="000A1B88" w:rsidRDefault="000A1B88" w:rsidP="000A1B8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0A1B88">
              <w:rPr>
                <w:rFonts w:asciiTheme="minorHAnsi" w:hAnsiTheme="minorHAnsi" w:cstheme="minorHAnsi"/>
                <w:color w:val="000000"/>
                <w:sz w:val="22"/>
                <w:szCs w:val="24"/>
                <w:bdr w:val="none" w:sz="0" w:space="0" w:color="auto" w:frame="1"/>
              </w:rPr>
              <w:t>DAN-108 or</w:t>
            </w:r>
          </w:p>
          <w:p w14:paraId="09994A1B" w14:textId="283308AC" w:rsidR="000A1B88" w:rsidRPr="000A1B88" w:rsidRDefault="000A1B88" w:rsidP="000A1B8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A1B88">
              <w:rPr>
                <w:rFonts w:asciiTheme="minorHAnsi" w:hAnsiTheme="minorHAnsi" w:cstheme="minorHAnsi"/>
                <w:color w:val="000000"/>
                <w:sz w:val="22"/>
                <w:szCs w:val="24"/>
                <w:bdr w:val="none" w:sz="0" w:space="0" w:color="auto" w:frame="1"/>
              </w:rPr>
              <w:t>DAN-225</w:t>
            </w:r>
          </w:p>
        </w:tc>
        <w:tc>
          <w:tcPr>
            <w:tcW w:w="5870" w:type="dxa"/>
          </w:tcPr>
          <w:p w14:paraId="6836D132" w14:textId="77777777" w:rsidR="000A1B88" w:rsidRPr="000A1B88" w:rsidRDefault="000A1B88" w:rsidP="000A1B8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0A1B88">
              <w:rPr>
                <w:rFonts w:asciiTheme="minorHAnsi" w:hAnsiTheme="minorHAnsi" w:cstheme="minorHAnsi"/>
                <w:color w:val="000000"/>
                <w:sz w:val="22"/>
                <w:szCs w:val="24"/>
              </w:rPr>
              <w:t>Improvisation for Dance and Theater</w:t>
            </w:r>
          </w:p>
          <w:p w14:paraId="58BCA94D" w14:textId="1A044947" w:rsidR="000A1B88" w:rsidRPr="000A1B88" w:rsidRDefault="000A1B88" w:rsidP="000A1B8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A1B88">
              <w:rPr>
                <w:rFonts w:asciiTheme="minorHAnsi" w:hAnsiTheme="minorHAnsi" w:cstheme="minorHAnsi"/>
                <w:color w:val="000000"/>
                <w:sz w:val="22"/>
                <w:szCs w:val="24"/>
              </w:rPr>
              <w:t>or Choreography II</w:t>
            </w:r>
          </w:p>
        </w:tc>
        <w:tc>
          <w:tcPr>
            <w:tcW w:w="1313" w:type="dxa"/>
          </w:tcPr>
          <w:p w14:paraId="58B7D15A" w14:textId="788D0B6C" w:rsidR="000A1B88" w:rsidRPr="000A1B88" w:rsidRDefault="000A1B88" w:rsidP="000A1B8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A1B88">
              <w:rPr>
                <w:rFonts w:asciiTheme="minorHAnsi" w:hAnsiTheme="minorHAnsi" w:cstheme="minorHAnsi"/>
                <w:color w:val="000000"/>
                <w:sz w:val="22"/>
                <w:szCs w:val="24"/>
              </w:rPr>
              <w:t>3</w:t>
            </w:r>
          </w:p>
        </w:tc>
      </w:tr>
      <w:tr w:rsidR="000A1B88" w14:paraId="0C3C362B" w14:textId="77777777" w:rsidTr="00037EDD">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2BEDEFB9" w14:textId="77777777" w:rsidR="000A1B88" w:rsidRPr="008E1CE1" w:rsidRDefault="000A1B88" w:rsidP="000A1B88">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62125EC7" w14:textId="4803FF9F" w:rsidR="000A1B88" w:rsidRPr="000A1B88" w:rsidRDefault="000A1B88" w:rsidP="000A1B8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A1B88">
              <w:rPr>
                <w:rFonts w:asciiTheme="minorHAnsi" w:hAnsiTheme="minorHAnsi" w:cstheme="minorHAnsi"/>
                <w:color w:val="000000"/>
                <w:sz w:val="22"/>
                <w:szCs w:val="24"/>
              </w:rPr>
              <w:t>INT LEVEL A</w:t>
            </w:r>
            <w:r w:rsidRPr="000A1B88">
              <w:rPr>
                <w:rFonts w:asciiTheme="minorHAnsi" w:hAnsiTheme="minorHAnsi" w:cstheme="minorHAnsi"/>
                <w:color w:val="000000"/>
                <w:sz w:val="22"/>
                <w:szCs w:val="24"/>
                <w:vertAlign w:val="superscript"/>
              </w:rPr>
              <w:t>1</w:t>
            </w:r>
          </w:p>
        </w:tc>
        <w:tc>
          <w:tcPr>
            <w:tcW w:w="5870" w:type="dxa"/>
          </w:tcPr>
          <w:p w14:paraId="75CAD893" w14:textId="29B8C80A" w:rsidR="000A1B88" w:rsidRPr="000A1B88" w:rsidRDefault="000A1B88" w:rsidP="000A1B8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A1B88">
              <w:rPr>
                <w:rFonts w:asciiTheme="minorHAnsi" w:hAnsiTheme="minorHAnsi" w:cstheme="minorHAnsi"/>
                <w:bCs/>
                <w:color w:val="231F20"/>
                <w:sz w:val="22"/>
                <w:szCs w:val="24"/>
              </w:rPr>
              <w:t>Jazz, Hip Hop, Tap, Modern, Ballet</w:t>
            </w:r>
          </w:p>
        </w:tc>
        <w:tc>
          <w:tcPr>
            <w:tcW w:w="1313" w:type="dxa"/>
          </w:tcPr>
          <w:p w14:paraId="01E368E8" w14:textId="749C03E5" w:rsidR="000A1B88" w:rsidRPr="000A1B88" w:rsidRDefault="000A1B88" w:rsidP="000A1B8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A1B88">
              <w:rPr>
                <w:rFonts w:asciiTheme="minorHAnsi" w:hAnsiTheme="minorHAnsi" w:cstheme="minorHAnsi"/>
                <w:sz w:val="22"/>
                <w:szCs w:val="24"/>
              </w:rPr>
              <w:t>4</w:t>
            </w:r>
          </w:p>
        </w:tc>
      </w:tr>
      <w:tr w:rsidR="000A1B88" w14:paraId="2BFD0FE1" w14:textId="77777777" w:rsidTr="00037EDD">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14:paraId="7CF6D7B3" w14:textId="77777777" w:rsidR="000A1B88" w:rsidRPr="008E1CE1" w:rsidRDefault="000A1B88" w:rsidP="000A1B88">
            <w:pPr>
              <w:pStyle w:val="TableParagraph"/>
              <w:spacing w:before="0"/>
              <w:ind w:right="101"/>
              <w:jc w:val="center"/>
              <w:rPr>
                <w:rFonts w:asciiTheme="minorHAnsi" w:hAnsiTheme="minorHAnsi" w:cstheme="minorHAnsi"/>
                <w:b w:val="0"/>
                <w:color w:val="008852"/>
                <w:sz w:val="22"/>
              </w:rPr>
            </w:pPr>
            <w:r w:rsidRPr="008E1CE1">
              <w:rPr>
                <w:rFonts w:ascii="Calibri" w:hAnsi="Calibri" w:cs="Calibri"/>
                <w:color w:val="C00000"/>
                <w:sz w:val="22"/>
              </w:rPr>
              <w:sym w:font="Webdings" w:char="F063"/>
            </w:r>
          </w:p>
        </w:tc>
        <w:tc>
          <w:tcPr>
            <w:tcW w:w="2034" w:type="dxa"/>
          </w:tcPr>
          <w:p w14:paraId="7AFF1CBF" w14:textId="77777777" w:rsidR="000A1B88" w:rsidRPr="000A1B88" w:rsidRDefault="000A1B88" w:rsidP="000A1B88">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0A1B88">
              <w:rPr>
                <w:rFonts w:cstheme="minorHAnsi"/>
                <w:color w:val="000000"/>
                <w:sz w:val="22"/>
                <w:szCs w:val="24"/>
                <w:bdr w:val="none" w:sz="0" w:space="0" w:color="auto" w:frame="1"/>
              </w:rPr>
              <w:t>DAN-212 or</w:t>
            </w:r>
          </w:p>
          <w:p w14:paraId="24BDFB2F" w14:textId="27FED781" w:rsidR="000A1B88" w:rsidRPr="000A1B88" w:rsidRDefault="000A1B88" w:rsidP="000A1B88">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A1B88">
              <w:rPr>
                <w:rFonts w:asciiTheme="minorHAnsi" w:hAnsiTheme="minorHAnsi" w:cstheme="minorHAnsi"/>
                <w:color w:val="000000"/>
                <w:sz w:val="22"/>
                <w:szCs w:val="24"/>
                <w:bdr w:val="none" w:sz="0" w:space="0" w:color="auto" w:frame="1"/>
              </w:rPr>
              <w:t>DAN-213</w:t>
            </w:r>
          </w:p>
        </w:tc>
        <w:tc>
          <w:tcPr>
            <w:tcW w:w="5870" w:type="dxa"/>
          </w:tcPr>
          <w:p w14:paraId="2F9B65CA" w14:textId="77777777" w:rsidR="000A1B88" w:rsidRPr="000A1B88" w:rsidRDefault="000A1B88" w:rsidP="000A1B88">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0A1B88">
              <w:rPr>
                <w:rFonts w:cstheme="minorHAnsi"/>
                <w:color w:val="000000"/>
                <w:sz w:val="22"/>
                <w:szCs w:val="24"/>
              </w:rPr>
              <w:t>Dance Production or</w:t>
            </w:r>
          </w:p>
          <w:p w14:paraId="275A0CDF" w14:textId="779CD1B8" w:rsidR="000A1B88" w:rsidRPr="000A1B88" w:rsidRDefault="000A1B88" w:rsidP="000A1B88">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A1B88">
              <w:rPr>
                <w:rFonts w:asciiTheme="minorHAnsi" w:hAnsiTheme="minorHAnsi" w:cstheme="minorHAnsi"/>
                <w:color w:val="000000"/>
                <w:sz w:val="22"/>
                <w:szCs w:val="24"/>
              </w:rPr>
              <w:t>Dance Performance</w:t>
            </w:r>
          </w:p>
        </w:tc>
        <w:tc>
          <w:tcPr>
            <w:tcW w:w="1313" w:type="dxa"/>
          </w:tcPr>
          <w:p w14:paraId="44AC95D6" w14:textId="1AB56498" w:rsidR="000A1B88" w:rsidRPr="000A1B88" w:rsidRDefault="000A1B88" w:rsidP="000A1B88">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A1B88">
              <w:rPr>
                <w:rFonts w:asciiTheme="minorHAnsi" w:hAnsiTheme="minorHAnsi" w:cstheme="minorHAnsi"/>
                <w:sz w:val="22"/>
                <w:szCs w:val="24"/>
              </w:rPr>
              <w:t>2</w:t>
            </w:r>
          </w:p>
        </w:tc>
      </w:tr>
    </w:tbl>
    <w:p w14:paraId="0B720374" w14:textId="77777777" w:rsidR="00037EDD" w:rsidRPr="00056AAF" w:rsidRDefault="00037EDD" w:rsidP="00056AAF">
      <w:pPr>
        <w:spacing w:after="0"/>
        <w:ind w:left="720"/>
        <w:rPr>
          <w:b/>
          <w:sz w:val="18"/>
          <w:szCs w:val="18"/>
        </w:rPr>
      </w:pPr>
      <w:r w:rsidRPr="00056AAF">
        <w:rPr>
          <w:sz w:val="18"/>
          <w:szCs w:val="18"/>
        </w:rPr>
        <w:t>Additional Course Options:</w:t>
      </w:r>
    </w:p>
    <w:p w14:paraId="54668C91" w14:textId="521653CD" w:rsidR="00037EDD" w:rsidRPr="00056AAF" w:rsidRDefault="000A1B88" w:rsidP="00056AAF">
      <w:pPr>
        <w:spacing w:after="0"/>
        <w:ind w:left="720"/>
        <w:rPr>
          <w:i/>
          <w:iCs/>
          <w:sz w:val="18"/>
          <w:szCs w:val="18"/>
        </w:rPr>
      </w:pPr>
      <w:r w:rsidRPr="00056AAF">
        <w:rPr>
          <w:i/>
          <w:iCs/>
          <w:sz w:val="18"/>
          <w:szCs w:val="18"/>
          <w:vertAlign w:val="superscript"/>
        </w:rPr>
        <w:t>1</w:t>
      </w:r>
      <w:r w:rsidRPr="00056AAF">
        <w:rPr>
          <w:i/>
          <w:iCs/>
          <w:sz w:val="18"/>
          <w:szCs w:val="18"/>
        </w:rPr>
        <w:t>DAN 124A, 126A,127A, 128A, 135A (select two)</w:t>
      </w:r>
    </w:p>
    <w:p w14:paraId="7212A20C" w14:textId="71B8AA34" w:rsidR="00F76131" w:rsidRPr="009D61FA" w:rsidRDefault="00F76131" w:rsidP="00DF7FA9">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6 Units</w:t>
      </w:r>
    </w:p>
    <w:tbl>
      <w:tblPr>
        <w:tblStyle w:val="PDFMapREV"/>
        <w:tblW w:w="4500" w:type="pct"/>
        <w:jc w:val="center"/>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CA208C">
        <w:trPr>
          <w:cnfStyle w:val="100000000000" w:firstRow="1" w:lastRow="0" w:firstColumn="0" w:lastColumn="0" w:oddVBand="0" w:evenVBand="0" w:oddHBand="0" w:evenHBand="0" w:firstRowFirstColumn="0" w:firstRowLastColumn="0" w:lastRowFirstColumn="0" w:lastRowLastColumn="0"/>
          <w:trHeight w:val="302"/>
          <w:jc w:val="center"/>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0A1B88" w:rsidRPr="00196E3C" w14:paraId="383713E4"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0A1B88" w:rsidRPr="008E1CE1" w:rsidRDefault="000A1B88" w:rsidP="000A1B8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71C6D062" w:rsidR="000A1B88" w:rsidRPr="000A1B88" w:rsidRDefault="000A1B88" w:rsidP="000A1B8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A1B88">
              <w:rPr>
                <w:rFonts w:ascii="Calibri" w:hAnsi="Calibri" w:cs="Calibri"/>
                <w:color w:val="000000"/>
                <w:sz w:val="22"/>
                <w:szCs w:val="24"/>
                <w:bdr w:val="none" w:sz="0" w:space="0" w:color="auto" w:frame="1"/>
              </w:rPr>
              <w:t>PS-101</w:t>
            </w:r>
          </w:p>
        </w:tc>
        <w:tc>
          <w:tcPr>
            <w:tcW w:w="5870" w:type="dxa"/>
          </w:tcPr>
          <w:p w14:paraId="52AA2F38" w14:textId="5DAC8A45" w:rsidR="000A1B88" w:rsidRPr="000A1B88" w:rsidRDefault="000A1B88" w:rsidP="000A1B8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A1B88">
              <w:rPr>
                <w:rFonts w:ascii="Calibri" w:hAnsi="Calibri" w:cs="Calibri"/>
                <w:color w:val="000000"/>
                <w:sz w:val="22"/>
                <w:szCs w:val="24"/>
              </w:rPr>
              <w:t>Introduction to American Government and Politics</w:t>
            </w:r>
          </w:p>
        </w:tc>
        <w:tc>
          <w:tcPr>
            <w:tcW w:w="1313" w:type="dxa"/>
          </w:tcPr>
          <w:p w14:paraId="65E25DD8" w14:textId="4A9A42FC" w:rsidR="000A1B88" w:rsidRPr="000A1B88" w:rsidRDefault="000A1B88" w:rsidP="000A1B8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0A1B88">
              <w:rPr>
                <w:rFonts w:ascii="Calibri" w:hAnsi="Calibri" w:cs="Calibri"/>
                <w:color w:val="000000"/>
                <w:sz w:val="22"/>
                <w:szCs w:val="24"/>
              </w:rPr>
              <w:t>3</w:t>
            </w:r>
          </w:p>
        </w:tc>
      </w:tr>
      <w:tr w:rsidR="000A1B88" w14:paraId="6300FFF0"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0A1B88" w:rsidRPr="008E1CE1" w:rsidRDefault="000A1B88" w:rsidP="000A1B88">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3337478D" w:rsidR="000A1B88" w:rsidRPr="000A1B88" w:rsidRDefault="000A1B88" w:rsidP="000A1B8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A1B88">
              <w:rPr>
                <w:rFonts w:ascii="Calibri" w:hAnsi="Calibri" w:cs="Calibri"/>
                <w:color w:val="000000"/>
                <w:sz w:val="22"/>
                <w:szCs w:val="24"/>
                <w:bdr w:val="none" w:sz="0" w:space="0" w:color="auto" w:frame="1"/>
              </w:rPr>
              <w:t>DAN-133</w:t>
            </w:r>
          </w:p>
        </w:tc>
        <w:tc>
          <w:tcPr>
            <w:tcW w:w="5870" w:type="dxa"/>
          </w:tcPr>
          <w:p w14:paraId="6250AC6D" w14:textId="00E2A0D5" w:rsidR="000A1B88" w:rsidRPr="000A1B88" w:rsidRDefault="000A1B88" w:rsidP="000A1B8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A1B88">
              <w:rPr>
                <w:rFonts w:ascii="Calibri" w:hAnsi="Calibri" w:cs="Calibri"/>
                <w:color w:val="000000"/>
                <w:sz w:val="22"/>
                <w:szCs w:val="24"/>
              </w:rPr>
              <w:t>History of Popular Dance in the United States</w:t>
            </w:r>
          </w:p>
        </w:tc>
        <w:tc>
          <w:tcPr>
            <w:tcW w:w="1313" w:type="dxa"/>
          </w:tcPr>
          <w:p w14:paraId="4BF3CCB4" w14:textId="7C98E136" w:rsidR="000A1B88" w:rsidRPr="000A1B88" w:rsidRDefault="000A1B88" w:rsidP="000A1B8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A1B88">
              <w:rPr>
                <w:rFonts w:ascii="Calibri" w:hAnsi="Calibri" w:cs="Calibri"/>
                <w:color w:val="000000"/>
                <w:sz w:val="22"/>
                <w:szCs w:val="24"/>
              </w:rPr>
              <w:t>3</w:t>
            </w:r>
          </w:p>
        </w:tc>
      </w:tr>
      <w:tr w:rsidR="000A1B88" w14:paraId="5B19EAA2"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0A1B88" w:rsidRPr="008E1CE1" w:rsidRDefault="000A1B88" w:rsidP="000A1B88">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2241B6B6" w:rsidR="000A1B88" w:rsidRPr="000A1B88" w:rsidRDefault="000A1B88" w:rsidP="000A1B8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A1B88">
              <w:rPr>
                <w:rFonts w:ascii="Calibri" w:hAnsi="Calibri" w:cs="Calibri"/>
                <w:color w:val="000000"/>
                <w:sz w:val="22"/>
                <w:szCs w:val="24"/>
                <w:bdr w:val="none" w:sz="0" w:space="0" w:color="auto" w:frame="1"/>
              </w:rPr>
              <w:t xml:space="preserve">ANTH-101 </w:t>
            </w:r>
            <w:r w:rsidRPr="000A1B88">
              <w:rPr>
                <w:rStyle w:val="blockindent"/>
                <w:rFonts w:ascii="Calibri" w:hAnsi="Calibri" w:cs="Calibri"/>
                <w:color w:val="000000"/>
                <w:sz w:val="22"/>
                <w:szCs w:val="24"/>
                <w:bdr w:val="none" w:sz="0" w:space="0" w:color="auto" w:frame="1"/>
              </w:rPr>
              <w:t>&amp;</w:t>
            </w:r>
            <w:r w:rsidRPr="000A1B88">
              <w:rPr>
                <w:rFonts w:ascii="Calibri" w:hAnsi="Calibri" w:cs="Calibri"/>
                <w:color w:val="000000"/>
                <w:sz w:val="22"/>
                <w:szCs w:val="24"/>
              </w:rPr>
              <w:br/>
            </w:r>
            <w:r w:rsidRPr="000A1B88">
              <w:rPr>
                <w:rStyle w:val="blockindent"/>
                <w:rFonts w:ascii="Calibri" w:hAnsi="Calibri" w:cs="Calibri"/>
                <w:color w:val="000000"/>
                <w:sz w:val="22"/>
                <w:szCs w:val="24"/>
                <w:bdr w:val="none" w:sz="0" w:space="0" w:color="auto" w:frame="1"/>
              </w:rPr>
              <w:t>ANTH-111</w:t>
            </w:r>
          </w:p>
        </w:tc>
        <w:tc>
          <w:tcPr>
            <w:tcW w:w="5870" w:type="dxa"/>
          </w:tcPr>
          <w:p w14:paraId="5132DCF8" w14:textId="1EBF63EA" w:rsidR="000A1B88" w:rsidRPr="000A1B88" w:rsidRDefault="000A1B88" w:rsidP="000A1B8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A1B88">
              <w:rPr>
                <w:rFonts w:ascii="Calibri" w:hAnsi="Calibri" w:cs="Calibri"/>
                <w:color w:val="000000"/>
                <w:sz w:val="22"/>
                <w:szCs w:val="24"/>
              </w:rPr>
              <w:t>Physical Anthropology and</w:t>
            </w:r>
            <w:r w:rsidRPr="000A1B88">
              <w:rPr>
                <w:rFonts w:ascii="Calibri" w:hAnsi="Calibri" w:cs="Calibri"/>
                <w:color w:val="000000"/>
                <w:sz w:val="22"/>
                <w:szCs w:val="24"/>
              </w:rPr>
              <w:br/>
            </w:r>
            <w:r w:rsidRPr="000A1B88">
              <w:rPr>
                <w:rStyle w:val="blockindent"/>
                <w:rFonts w:ascii="Calibri" w:hAnsi="Calibri" w:cs="Calibri"/>
                <w:color w:val="000000"/>
                <w:sz w:val="22"/>
                <w:szCs w:val="24"/>
                <w:bdr w:val="none" w:sz="0" w:space="0" w:color="auto" w:frame="1"/>
              </w:rPr>
              <w:t>Physical Anthropology Lab</w:t>
            </w:r>
          </w:p>
        </w:tc>
        <w:tc>
          <w:tcPr>
            <w:tcW w:w="1313" w:type="dxa"/>
          </w:tcPr>
          <w:p w14:paraId="2753F63B" w14:textId="60B3ACCB" w:rsidR="000A1B88" w:rsidRPr="000A1B88" w:rsidRDefault="000A1B88" w:rsidP="000A1B8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A1B88">
              <w:rPr>
                <w:rFonts w:ascii="Calibri" w:hAnsi="Calibri" w:cs="Calibri"/>
                <w:color w:val="000000"/>
                <w:sz w:val="22"/>
                <w:szCs w:val="24"/>
              </w:rPr>
              <w:t>4</w:t>
            </w:r>
          </w:p>
        </w:tc>
      </w:tr>
      <w:tr w:rsidR="000A1B88" w14:paraId="33F1B390" w14:textId="77777777" w:rsidTr="00661FA7">
        <w:trPr>
          <w:cnfStyle w:val="000000010000" w:firstRow="0" w:lastRow="0" w:firstColumn="0" w:lastColumn="0" w:oddVBand="0" w:evenVBand="0" w:oddHBand="0" w:evenHBand="1"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0C4B2158" w14:textId="77777777" w:rsidR="000A1B88" w:rsidRPr="008E1CE1" w:rsidRDefault="000A1B88" w:rsidP="000A1B88">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394AF44D" w14:textId="50776303" w:rsidR="000A1B88" w:rsidRPr="000A1B88" w:rsidRDefault="000A1B88" w:rsidP="000A1B8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A1B88">
              <w:rPr>
                <w:rFonts w:ascii="Calibri" w:hAnsi="Calibri" w:cs="Calibri"/>
                <w:color w:val="000000"/>
                <w:sz w:val="22"/>
                <w:szCs w:val="24"/>
                <w:bdr w:val="none" w:sz="0" w:space="0" w:color="auto" w:frame="1"/>
              </w:rPr>
              <w:t>PS-101</w:t>
            </w:r>
          </w:p>
        </w:tc>
        <w:tc>
          <w:tcPr>
            <w:tcW w:w="5870" w:type="dxa"/>
          </w:tcPr>
          <w:p w14:paraId="0B8B04D1" w14:textId="18D89F59" w:rsidR="000A1B88" w:rsidRPr="000A1B88" w:rsidRDefault="000A1B88" w:rsidP="000A1B8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A1B88">
              <w:rPr>
                <w:rFonts w:ascii="Calibri" w:hAnsi="Calibri" w:cs="Calibri"/>
                <w:color w:val="000000"/>
                <w:sz w:val="22"/>
                <w:szCs w:val="24"/>
              </w:rPr>
              <w:t>Introduction to American Government and Politics</w:t>
            </w:r>
          </w:p>
        </w:tc>
        <w:tc>
          <w:tcPr>
            <w:tcW w:w="1313" w:type="dxa"/>
          </w:tcPr>
          <w:p w14:paraId="6F448D68" w14:textId="649C6E45" w:rsidR="000A1B88" w:rsidRPr="000A1B88" w:rsidRDefault="000A1B88" w:rsidP="000A1B88">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A1B88">
              <w:rPr>
                <w:rFonts w:ascii="Calibri" w:hAnsi="Calibri" w:cs="Calibri"/>
                <w:color w:val="000000"/>
                <w:sz w:val="22"/>
                <w:szCs w:val="24"/>
              </w:rPr>
              <w:t>3</w:t>
            </w:r>
          </w:p>
        </w:tc>
      </w:tr>
      <w:tr w:rsidR="000A1B88" w14:paraId="37EED3EA" w14:textId="77777777" w:rsidTr="00661FA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133" w:type="dxa"/>
          </w:tcPr>
          <w:p w14:paraId="5A825AA0" w14:textId="77777777" w:rsidR="000A1B88" w:rsidRPr="008E1CE1" w:rsidRDefault="000A1B88" w:rsidP="000A1B88">
            <w:pPr>
              <w:pStyle w:val="TableParagraph"/>
              <w:spacing w:before="0"/>
              <w:ind w:right="101"/>
              <w:jc w:val="center"/>
              <w:rPr>
                <w:rFonts w:asciiTheme="minorHAnsi" w:hAnsiTheme="minorHAnsi" w:cstheme="minorHAnsi"/>
                <w:b/>
                <w:color w:val="008852"/>
                <w:sz w:val="22"/>
              </w:rPr>
            </w:pPr>
            <w:r w:rsidRPr="008E1CE1">
              <w:rPr>
                <w:rFonts w:ascii="Calibri" w:hAnsi="Calibri" w:cs="Calibri"/>
                <w:color w:val="C00000"/>
                <w:sz w:val="22"/>
              </w:rPr>
              <w:sym w:font="Webdings" w:char="F063"/>
            </w:r>
          </w:p>
        </w:tc>
        <w:tc>
          <w:tcPr>
            <w:tcW w:w="2034" w:type="dxa"/>
          </w:tcPr>
          <w:p w14:paraId="55DB989F" w14:textId="75259D06" w:rsidR="000A1B88" w:rsidRPr="000A1B88" w:rsidRDefault="000A1B88" w:rsidP="000A1B8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A1B88">
              <w:rPr>
                <w:rFonts w:ascii="Calibri" w:hAnsi="Calibri" w:cs="Calibri"/>
                <w:color w:val="000000"/>
                <w:sz w:val="22"/>
                <w:szCs w:val="24"/>
              </w:rPr>
              <w:t>INT LEVEL B</w:t>
            </w:r>
            <w:r w:rsidRPr="000A1B88">
              <w:rPr>
                <w:rFonts w:ascii="Calibri" w:hAnsi="Calibri" w:cs="Calibri"/>
                <w:color w:val="000000"/>
                <w:sz w:val="22"/>
                <w:szCs w:val="24"/>
                <w:vertAlign w:val="superscript"/>
              </w:rPr>
              <w:t>1</w:t>
            </w:r>
          </w:p>
        </w:tc>
        <w:tc>
          <w:tcPr>
            <w:tcW w:w="5870" w:type="dxa"/>
          </w:tcPr>
          <w:p w14:paraId="647AE633" w14:textId="5FC08B50" w:rsidR="000A1B88" w:rsidRPr="000A1B88" w:rsidRDefault="000A1B88" w:rsidP="000A1B8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A1B88">
              <w:rPr>
                <w:rFonts w:ascii="Calibri" w:hAnsi="Calibri" w:cs="Calibri"/>
                <w:bCs/>
                <w:color w:val="231F20"/>
                <w:sz w:val="22"/>
                <w:szCs w:val="24"/>
              </w:rPr>
              <w:t>Jazz, Hip Hop, Tap, Modern, Ballet</w:t>
            </w:r>
          </w:p>
        </w:tc>
        <w:tc>
          <w:tcPr>
            <w:tcW w:w="1313" w:type="dxa"/>
          </w:tcPr>
          <w:p w14:paraId="59DE1595" w14:textId="2EDED868" w:rsidR="000A1B88" w:rsidRPr="000A1B88" w:rsidRDefault="000A1B88" w:rsidP="000A1B8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A1B88">
              <w:rPr>
                <w:rFonts w:ascii="Calibri" w:hAnsi="Calibri" w:cs="Calibri"/>
                <w:color w:val="000000"/>
                <w:sz w:val="22"/>
                <w:szCs w:val="24"/>
              </w:rPr>
              <w:t>2</w:t>
            </w:r>
          </w:p>
        </w:tc>
      </w:tr>
      <w:tr w:rsidR="000A1B88" w14:paraId="1F0CB396" w14:textId="77777777" w:rsidTr="00661FA7">
        <w:trPr>
          <w:cnfStyle w:val="010000000000" w:firstRow="0" w:lastRow="1" w:firstColumn="0" w:lastColumn="0" w:oddVBand="0" w:evenVBand="0" w:oddHBand="0" w:evenHBand="0" w:firstRowFirstColumn="0" w:firstRowLastColumn="0" w:lastRowFirstColumn="0" w:lastRowLastColumn="0"/>
          <w:trHeight w:val="432"/>
          <w:jc w:val="center"/>
        </w:trPr>
        <w:tc>
          <w:tcPr>
            <w:cnfStyle w:val="001000000001" w:firstRow="0" w:lastRow="0" w:firstColumn="1" w:lastColumn="0" w:oddVBand="0" w:evenVBand="0" w:oddHBand="0" w:evenHBand="0" w:firstRowFirstColumn="0" w:firstRowLastColumn="0" w:lastRowFirstColumn="1" w:lastRowLastColumn="0"/>
            <w:tcW w:w="1133" w:type="dxa"/>
          </w:tcPr>
          <w:p w14:paraId="5540BD10" w14:textId="7D87A29B" w:rsidR="000A1B88" w:rsidRPr="002277AC" w:rsidRDefault="000A1B88" w:rsidP="000A1B88">
            <w:pPr>
              <w:pStyle w:val="TableParagraph"/>
              <w:spacing w:before="0"/>
              <w:ind w:right="101"/>
              <w:jc w:val="center"/>
              <w:rPr>
                <w:rFonts w:ascii="Calibri" w:hAnsi="Calibri" w:cs="Calibri"/>
                <w:color w:val="C00000"/>
              </w:rPr>
            </w:pPr>
            <w:r w:rsidRPr="008E1CE1">
              <w:rPr>
                <w:rFonts w:ascii="Calibri" w:hAnsi="Calibri" w:cs="Calibri"/>
                <w:b w:val="0"/>
                <w:color w:val="C00000"/>
                <w:sz w:val="22"/>
              </w:rPr>
              <w:sym w:font="Webdings" w:char="F063"/>
            </w:r>
          </w:p>
        </w:tc>
        <w:tc>
          <w:tcPr>
            <w:tcW w:w="2034" w:type="dxa"/>
          </w:tcPr>
          <w:p w14:paraId="2FA1E475" w14:textId="26D2D6E7" w:rsidR="000A1B88" w:rsidRPr="000A1B88" w:rsidRDefault="000A1B88" w:rsidP="000A1B88">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A1B88">
              <w:rPr>
                <w:rFonts w:ascii="Calibri" w:hAnsi="Calibri" w:cs="Calibri"/>
                <w:color w:val="000000"/>
                <w:sz w:val="22"/>
                <w:szCs w:val="24"/>
                <w:bdr w:val="none" w:sz="0" w:space="0" w:color="auto" w:frame="1"/>
              </w:rPr>
              <w:t>DAN-120</w:t>
            </w:r>
          </w:p>
        </w:tc>
        <w:tc>
          <w:tcPr>
            <w:tcW w:w="5870" w:type="dxa"/>
          </w:tcPr>
          <w:p w14:paraId="70C62794" w14:textId="50EB4F91" w:rsidR="000A1B88" w:rsidRPr="000A1B88" w:rsidRDefault="000A1B88" w:rsidP="000A1B88">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A1B88">
              <w:rPr>
                <w:rFonts w:ascii="Calibri" w:hAnsi="Calibri" w:cs="Calibri"/>
                <w:color w:val="000000"/>
                <w:sz w:val="22"/>
                <w:szCs w:val="24"/>
              </w:rPr>
              <w:t>Conditioning and Alignment for Dance</w:t>
            </w:r>
          </w:p>
        </w:tc>
        <w:tc>
          <w:tcPr>
            <w:tcW w:w="1313" w:type="dxa"/>
          </w:tcPr>
          <w:p w14:paraId="7CE9591D" w14:textId="4D042158" w:rsidR="000A1B88" w:rsidRPr="000A1B88" w:rsidRDefault="000A1B88" w:rsidP="000A1B88">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A1B88">
              <w:rPr>
                <w:rFonts w:ascii="Calibri" w:hAnsi="Calibri" w:cs="Calibri"/>
                <w:color w:val="000000"/>
                <w:sz w:val="22"/>
                <w:szCs w:val="24"/>
              </w:rPr>
              <w:t>2</w:t>
            </w:r>
          </w:p>
        </w:tc>
      </w:tr>
    </w:tbl>
    <w:p w14:paraId="10F36E2B" w14:textId="77777777" w:rsidR="000A1B88" w:rsidRPr="00056AAF" w:rsidRDefault="000A1B88" w:rsidP="00056AAF">
      <w:pPr>
        <w:spacing w:after="0"/>
        <w:rPr>
          <w:b/>
          <w:sz w:val="18"/>
          <w:szCs w:val="18"/>
        </w:rPr>
      </w:pPr>
      <w:r w:rsidRPr="00056AAF">
        <w:rPr>
          <w:sz w:val="18"/>
          <w:szCs w:val="18"/>
        </w:rPr>
        <w:t>Additional Course Options:</w:t>
      </w:r>
    </w:p>
    <w:p w14:paraId="1B907C0B" w14:textId="295F6C4A" w:rsidR="000A1B88" w:rsidRPr="00056AAF" w:rsidRDefault="000A1B88" w:rsidP="00056AAF">
      <w:pPr>
        <w:spacing w:after="0"/>
        <w:rPr>
          <w:i/>
          <w:iCs/>
          <w:sz w:val="18"/>
          <w:szCs w:val="18"/>
        </w:rPr>
      </w:pPr>
      <w:r w:rsidRPr="00056AAF">
        <w:rPr>
          <w:i/>
          <w:iCs/>
          <w:sz w:val="18"/>
          <w:szCs w:val="18"/>
          <w:vertAlign w:val="superscript"/>
        </w:rPr>
        <w:t>1</w:t>
      </w:r>
      <w:r w:rsidRPr="00056AAF">
        <w:rPr>
          <w:i/>
          <w:iCs/>
          <w:sz w:val="18"/>
          <w:szCs w:val="18"/>
        </w:rPr>
        <w:t>DAN 129, 126B,127B, 128B, 135B (select two)</w:t>
      </w:r>
    </w:p>
    <w:p w14:paraId="33DFC3E7" w14:textId="7D8612E9" w:rsidR="0072641A" w:rsidRDefault="0072641A" w:rsidP="000A1B88">
      <w:pPr>
        <w:spacing w:before="120" w:after="0"/>
        <w:rPr>
          <w:rFonts w:ascii="Calibri" w:eastAsiaTheme="majorEastAsia" w:hAnsi="Calibri" w:cstheme="majorHAnsi"/>
          <w:b/>
          <w:i/>
          <w:color w:val="C00000"/>
          <w:sz w:val="24"/>
          <w:szCs w:val="18"/>
          <w:lang w:bidi="en-US"/>
        </w:rPr>
      </w:pPr>
      <w:r w:rsidRPr="00AC4A21">
        <w:rPr>
          <w:rFonts w:ascii="Calibri" w:eastAsiaTheme="majorEastAsia" w:hAnsi="Calibri" w:cstheme="majorHAnsi"/>
          <w:b/>
          <w:i/>
          <w:color w:val="C00000"/>
          <w:sz w:val="24"/>
          <w:szCs w:val="18"/>
          <w:lang w:bidi="en-US"/>
        </w:rPr>
        <w:t>Notes:</w:t>
      </w:r>
    </w:p>
    <w:p w14:paraId="166FB959" w14:textId="7AD23269" w:rsidR="002277AC" w:rsidRDefault="002277AC" w:rsidP="002277AC">
      <w:pPr>
        <w:spacing w:after="0"/>
        <w:ind w:left="187"/>
        <w:rPr>
          <w:rFonts w:cstheme="minorHAnsi"/>
          <w:sz w:val="18"/>
          <w:szCs w:val="18"/>
        </w:rPr>
      </w:pPr>
      <w:r>
        <w:rPr>
          <w:rFonts w:cstheme="minorHAnsi"/>
          <w:sz w:val="18"/>
          <w:szCs w:val="18"/>
        </w:rPr>
        <w:t>Hi</w:t>
      </w:r>
      <w:r w:rsidRPr="007D6630">
        <w:rPr>
          <w:rFonts w:cstheme="minorHAnsi"/>
          <w:sz w:val="18"/>
          <w:szCs w:val="18"/>
        </w:rPr>
        <w:t>gher level dance courses can be taken by audition</w:t>
      </w:r>
      <w:r w:rsidR="000A1B88">
        <w:rPr>
          <w:rFonts w:cstheme="minorHAnsi"/>
          <w:sz w:val="18"/>
          <w:szCs w:val="18"/>
        </w:rPr>
        <w:t>.</w:t>
      </w:r>
    </w:p>
    <w:p w14:paraId="6CE4CE11" w14:textId="7D8452E5" w:rsidR="000A1B88" w:rsidRPr="00785E94" w:rsidRDefault="000A1B88" w:rsidP="00785E94">
      <w:pPr>
        <w:spacing w:before="120" w:after="120"/>
        <w:rPr>
          <w:b/>
          <w:sz w:val="18"/>
          <w:szCs w:val="18"/>
        </w:rPr>
      </w:pPr>
      <w:r w:rsidRPr="00785E94">
        <w:rPr>
          <w:sz w:val="18"/>
          <w:szCs w:val="18"/>
        </w:rPr>
        <w:t xml:space="preserve">For students who did not meet the LOTE requirement in high school, they may fulfill Area 6 by demonstrating proficiency by completing ASL-100 American Sign Language I, FREN-101 Elementary French I or SPAN-101 Elementary Spanish I with a grade C or better. Languages other than English for Native Speakers are also acceptable for meeting this requirement.  </w:t>
      </w:r>
    </w:p>
    <w:p w14:paraId="1C7CD508" w14:textId="77777777" w:rsidR="002277AC" w:rsidRDefault="002277AC" w:rsidP="002277AC">
      <w:pPr>
        <w:spacing w:after="0" w:line="240" w:lineRule="auto"/>
        <w:jc w:val="both"/>
        <w:rPr>
          <w:rFonts w:ascii="Calibri" w:eastAsiaTheme="majorEastAsia" w:hAnsi="Calibri" w:cstheme="majorHAnsi"/>
          <w:b/>
          <w:i/>
          <w:color w:val="C00000"/>
          <w:sz w:val="24"/>
          <w:szCs w:val="18"/>
          <w:lang w:bidi="en-US"/>
        </w:rPr>
        <w:sectPr w:rsidR="002277AC" w:rsidSect="00FE5239">
          <w:headerReference w:type="first" r:id="rId24"/>
          <w:type w:val="continuous"/>
          <w:pgSz w:w="12240" w:h="15840" w:code="1"/>
          <w:pgMar w:top="360" w:right="360" w:bottom="720" w:left="360" w:header="360" w:footer="144" w:gutter="0"/>
          <w:cols w:space="720"/>
          <w:docGrid w:linePitch="360"/>
        </w:sectPr>
      </w:pPr>
    </w:p>
    <w:p w14:paraId="75DFF6E0" w14:textId="476F8637" w:rsidR="002277AC" w:rsidRDefault="002277AC" w:rsidP="00086FA4">
      <w:pPr>
        <w:spacing w:before="240" w:after="0"/>
        <w:rPr>
          <w:rFonts w:ascii="Calibri" w:eastAsiaTheme="majorEastAsia" w:hAnsi="Calibri" w:cstheme="majorHAnsi"/>
          <w:b/>
          <w:i/>
          <w:color w:val="C00000"/>
          <w:sz w:val="24"/>
          <w:szCs w:val="18"/>
          <w:lang w:bidi="en-US"/>
        </w:rPr>
      </w:pPr>
      <w:r w:rsidRPr="002277AC">
        <w:rPr>
          <w:rFonts w:ascii="Calibri" w:eastAsiaTheme="majorEastAsia" w:hAnsi="Calibri" w:cstheme="majorHAnsi"/>
          <w:b/>
          <w:i/>
          <w:color w:val="C00000"/>
          <w:sz w:val="24"/>
          <w:szCs w:val="18"/>
          <w:lang w:bidi="en-US"/>
        </w:rPr>
        <w:t>Scheduling Notes</w:t>
      </w:r>
    </w:p>
    <w:p w14:paraId="3C4CCB45" w14:textId="48A199D8" w:rsidR="002277AC" w:rsidRPr="00DF7FA9" w:rsidRDefault="00DF7FA9" w:rsidP="002277AC">
      <w:pPr>
        <w:ind w:left="360"/>
        <w:jc w:val="both"/>
        <w:rPr>
          <w:rFonts w:cstheme="minorHAnsi"/>
          <w:sz w:val="20"/>
          <w:szCs w:val="20"/>
        </w:rPr>
      </w:pPr>
      <w:r w:rsidRPr="00DF7FA9">
        <w:rPr>
          <w:rFonts w:cstheme="minorHAnsi"/>
          <w:sz w:val="20"/>
          <w:szCs w:val="20"/>
        </w:rPr>
        <w:t xml:space="preserve">The beauty of this map is that you can choose any two genres to focus on. Be sure to enroll in two technique classes per semester at the level that best suits your abilities. Higher-level courses can be taken by audition. To audition, show up on the first day of the course you wish to take. The first class will serve </w:t>
      </w:r>
      <w:r w:rsidRPr="00DF7FA9">
        <w:rPr>
          <w:rFonts w:cstheme="minorHAnsi"/>
          <w:sz w:val="20"/>
          <w:szCs w:val="20"/>
        </w:rPr>
        <w:t xml:space="preserve">as the audition.  </w:t>
      </w:r>
      <w:r w:rsidR="002277AC" w:rsidRPr="00DF7FA9">
        <w:rPr>
          <w:rFonts w:cstheme="minorHAnsi"/>
          <w:sz w:val="20"/>
          <w:szCs w:val="20"/>
        </w:rPr>
        <w:t xml:space="preserve">When you finish this map, you will be ready to transfer! </w:t>
      </w:r>
      <w:r w:rsidR="000A1B88" w:rsidRPr="00DF7FA9">
        <w:rPr>
          <w:rFonts w:cstheme="minorHAnsi"/>
          <w:sz w:val="20"/>
          <w:szCs w:val="20"/>
        </w:rPr>
        <w:t>The Dance Department at UCR does NOT require an audition. Please speak to the department chair at SJC or MVC for more information.</w:t>
      </w:r>
      <w:r w:rsidR="002277AC" w:rsidRPr="00DF7FA9">
        <w:rPr>
          <w:rFonts w:cstheme="minorHAnsi"/>
          <w:sz w:val="20"/>
          <w:szCs w:val="20"/>
        </w:rPr>
        <w:t xml:space="preserve"> </w:t>
      </w:r>
    </w:p>
    <w:p w14:paraId="5BA1305B" w14:textId="39636CBE" w:rsidR="002277AC" w:rsidRPr="00086FA4" w:rsidRDefault="002277AC" w:rsidP="00086FA4">
      <w:pPr>
        <w:spacing w:before="360"/>
        <w:ind w:left="360"/>
        <w:jc w:val="both"/>
        <w:rPr>
          <w:rFonts w:ascii="Calibri" w:eastAsiaTheme="majorEastAsia" w:hAnsi="Calibri" w:cstheme="majorHAnsi"/>
          <w:b/>
          <w:i/>
          <w:color w:val="C00000"/>
          <w:sz w:val="24"/>
          <w:szCs w:val="18"/>
          <w:lang w:bidi="en-US"/>
        </w:rPr>
      </w:pPr>
      <w:r w:rsidRPr="00086FA4">
        <w:rPr>
          <w:rFonts w:ascii="Calibri" w:eastAsiaTheme="majorEastAsia" w:hAnsi="Calibri" w:cstheme="majorHAnsi"/>
          <w:b/>
          <w:i/>
          <w:color w:val="C00000"/>
          <w:sz w:val="24"/>
          <w:szCs w:val="18"/>
          <w:lang w:bidi="en-US"/>
        </w:rPr>
        <w:t>Department Information</w:t>
      </w:r>
    </w:p>
    <w:p w14:paraId="7F793F71" w14:textId="193F6220" w:rsidR="002277AC" w:rsidRPr="002277AC" w:rsidRDefault="002277AC" w:rsidP="00DF7FA9">
      <w:pPr>
        <w:spacing w:after="0"/>
        <w:ind w:left="360"/>
        <w:rPr>
          <w:rFonts w:cstheme="minorHAnsi"/>
          <w:sz w:val="20"/>
          <w:szCs w:val="20"/>
        </w:rPr>
      </w:pPr>
      <w:r w:rsidRPr="002277AC">
        <w:rPr>
          <w:rFonts w:cstheme="minorHAnsi"/>
          <w:sz w:val="20"/>
          <w:szCs w:val="20"/>
        </w:rPr>
        <w:lastRenderedPageBreak/>
        <w:t>Department Chair SJC</w:t>
      </w:r>
      <w:r w:rsidR="00DF7FA9">
        <w:rPr>
          <w:rFonts w:cstheme="minorHAnsi"/>
          <w:sz w:val="20"/>
          <w:szCs w:val="20"/>
        </w:rPr>
        <w:t xml:space="preserve">: </w:t>
      </w:r>
      <w:hyperlink r:id="rId25" w:history="1">
        <w:r w:rsidRPr="002277AC">
          <w:rPr>
            <w:rStyle w:val="Hyperlink"/>
            <w:rFonts w:cstheme="minorHAnsi"/>
            <w:sz w:val="20"/>
            <w:szCs w:val="20"/>
          </w:rPr>
          <w:t>Julie Freeman</w:t>
        </w:r>
      </w:hyperlink>
      <w:r w:rsidRPr="002277AC">
        <w:rPr>
          <w:rFonts w:cstheme="minorHAnsi"/>
          <w:sz w:val="20"/>
          <w:szCs w:val="20"/>
        </w:rPr>
        <w:t xml:space="preserve"> , (951) 487-3630</w:t>
      </w:r>
    </w:p>
    <w:p w14:paraId="364F9502" w14:textId="73094236" w:rsidR="002277AC" w:rsidRPr="002277AC" w:rsidRDefault="002277AC" w:rsidP="00DF7FA9">
      <w:pPr>
        <w:spacing w:after="0"/>
        <w:ind w:left="360"/>
        <w:rPr>
          <w:rFonts w:ascii="Calibri" w:hAnsi="Calibri" w:cs="Calibri"/>
          <w:color w:val="000000"/>
          <w:sz w:val="20"/>
          <w:szCs w:val="20"/>
          <w:bdr w:val="none" w:sz="0" w:space="0" w:color="auto" w:frame="1"/>
          <w:shd w:val="clear" w:color="auto" w:fill="FFFFFF"/>
        </w:rPr>
      </w:pPr>
      <w:r w:rsidRPr="002277AC">
        <w:rPr>
          <w:rFonts w:cstheme="minorHAnsi"/>
          <w:sz w:val="20"/>
          <w:szCs w:val="20"/>
        </w:rPr>
        <w:t>Department Chair MVC</w:t>
      </w:r>
      <w:r w:rsidR="00DF7FA9">
        <w:rPr>
          <w:rFonts w:cstheme="minorHAnsi"/>
          <w:sz w:val="20"/>
          <w:szCs w:val="20"/>
        </w:rPr>
        <w:t xml:space="preserve">: </w:t>
      </w:r>
      <w:hyperlink r:id="rId26" w:history="1">
        <w:r w:rsidRPr="002277AC">
          <w:rPr>
            <w:rStyle w:val="Hyperlink"/>
            <w:rFonts w:ascii="Calibri" w:hAnsi="Calibri" w:cstheme="minorHAnsi"/>
            <w:sz w:val="20"/>
            <w:szCs w:val="20"/>
            <w:bdr w:val="none" w:sz="0" w:space="0" w:color="auto" w:frame="1"/>
            <w:shd w:val="clear" w:color="auto" w:fill="FFFFFF"/>
          </w:rPr>
          <w:t>Paula Naggi</w:t>
        </w:r>
      </w:hyperlink>
      <w:r w:rsidRPr="002277AC">
        <w:rPr>
          <w:rFonts w:ascii="Calibri" w:hAnsi="Calibri" w:cstheme="minorHAnsi"/>
          <w:color w:val="000000"/>
          <w:sz w:val="20"/>
          <w:szCs w:val="20"/>
          <w:bdr w:val="none" w:sz="0" w:space="0" w:color="auto" w:frame="1"/>
          <w:shd w:val="clear" w:color="auto" w:fill="FFFFFF"/>
        </w:rPr>
        <w:t>, (951) 639-5792</w:t>
      </w:r>
    </w:p>
    <w:sectPr w:rsidR="002277AC" w:rsidRPr="002277AC" w:rsidSect="002277AC">
      <w:type w:val="continuous"/>
      <w:pgSz w:w="12240" w:h="15840" w:code="1"/>
      <w:pgMar w:top="360" w:right="360" w:bottom="720" w:left="360" w:header="360" w:footer="144"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A6D466" w14:textId="77777777" w:rsidR="004500F2" w:rsidRDefault="004500F2" w:rsidP="00DF2F19">
      <w:pPr>
        <w:spacing w:after="0" w:line="240" w:lineRule="auto"/>
      </w:pPr>
      <w:r>
        <w:separator/>
      </w:r>
    </w:p>
  </w:endnote>
  <w:endnote w:type="continuationSeparator" w:id="0">
    <w:p w14:paraId="6EF95995" w14:textId="77777777" w:rsidR="004500F2" w:rsidRDefault="004500F2" w:rsidP="00DF2F19">
      <w:pPr>
        <w:spacing w:after="0" w:line="240" w:lineRule="auto"/>
      </w:pPr>
      <w:r>
        <w:continuationSeparator/>
      </w:r>
    </w:p>
  </w:endnote>
  <w:endnote w:type="continuationNotice" w:id="1">
    <w:p w14:paraId="52E34AA5" w14:textId="77777777" w:rsidR="004500F2" w:rsidRDefault="004500F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0FC623" w14:textId="77777777" w:rsidR="00902558" w:rsidRDefault="0090255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DF6A43" w14:textId="77777777" w:rsidR="004500F2" w:rsidRDefault="004500F2" w:rsidP="00DF2F19">
      <w:pPr>
        <w:spacing w:after="0" w:line="240" w:lineRule="auto"/>
      </w:pPr>
      <w:r>
        <w:separator/>
      </w:r>
    </w:p>
  </w:footnote>
  <w:footnote w:type="continuationSeparator" w:id="0">
    <w:p w14:paraId="3BA2F967" w14:textId="77777777" w:rsidR="004500F2" w:rsidRDefault="004500F2" w:rsidP="00DF2F19">
      <w:pPr>
        <w:spacing w:after="0" w:line="240" w:lineRule="auto"/>
      </w:pPr>
      <w:r>
        <w:continuationSeparator/>
      </w:r>
    </w:p>
  </w:footnote>
  <w:footnote w:type="continuationNotice" w:id="1">
    <w:p w14:paraId="106E5923" w14:textId="77777777" w:rsidR="004500F2" w:rsidRDefault="004500F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69D650" w14:textId="77777777" w:rsidR="00902558" w:rsidRDefault="0090255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4D6A6D" w14:textId="77777777" w:rsidR="00902558" w:rsidRDefault="0090255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25B1B748" w:rsidR="00665F2D" w:rsidRDefault="009E43A1"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5A2743">
      <w:rPr>
        <w:rFonts w:ascii="Gill Sans MT" w:hAnsi="Gill Sans MT"/>
        <w:color w:val="AF2624"/>
        <w:sz w:val="36"/>
        <w:szCs w:val="36"/>
      </w:rPr>
      <w:t>ARTS, COMMUNICATION</w:t>
    </w:r>
    <w:r w:rsidR="00665F2D">
      <w:rPr>
        <w:rFonts w:ascii="Gill Sans MT" w:hAnsi="Gill Sans MT"/>
        <w:color w:val="AF2624"/>
        <w:sz w:val="36"/>
        <w:szCs w:val="36"/>
      </w:rPr>
      <w:t xml:space="preserve"> &amp; </w:t>
    </w:r>
    <w:r w:rsidR="005A2743">
      <w:rPr>
        <w:rFonts w:ascii="Gill Sans MT" w:hAnsi="Gill Sans MT"/>
        <w:color w:val="AF2624"/>
        <w:sz w:val="36"/>
        <w:szCs w:val="36"/>
      </w:rPr>
      <w:t>DESIGN</w:t>
    </w:r>
    <w:r w:rsidR="00FC3922">
      <w:rPr>
        <w:rFonts w:ascii="Gill Sans MT" w:hAnsi="Gill Sans MT"/>
        <w:color w:val="AF2624"/>
        <w:sz w:val="36"/>
        <w:szCs w:val="36"/>
      </w:rPr>
      <w:t xml:space="preserve"> PATHWAY</w:t>
    </w:r>
  </w:p>
  <w:p w14:paraId="56A43A97" w14:textId="35F445F6" w:rsidR="00DF2F19" w:rsidRPr="00A54187" w:rsidRDefault="0083284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xml:space="preserve">: Catalog year: </w:t>
    </w:r>
    <w:r w:rsidR="00902558">
      <w:rPr>
        <w:rFonts w:ascii="Gill Sans MT" w:hAnsi="Gill Sans MT" w:cs="Times New Roman"/>
        <w:caps/>
        <w:sz w:val="40"/>
        <w:szCs w:val="40"/>
      </w:rPr>
      <w:t>2022-2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NqsFAELJJGItAAAA"/>
  </w:docVars>
  <w:rsids>
    <w:rsidRoot w:val="00DF2F19"/>
    <w:rsid w:val="0002348B"/>
    <w:rsid w:val="0002506D"/>
    <w:rsid w:val="000355BD"/>
    <w:rsid w:val="00037EDD"/>
    <w:rsid w:val="00056AAF"/>
    <w:rsid w:val="00082C72"/>
    <w:rsid w:val="000848E5"/>
    <w:rsid w:val="00086FA4"/>
    <w:rsid w:val="00094AF2"/>
    <w:rsid w:val="000A1B88"/>
    <w:rsid w:val="000A3349"/>
    <w:rsid w:val="000A52EB"/>
    <w:rsid w:val="000C61A9"/>
    <w:rsid w:val="001212D3"/>
    <w:rsid w:val="001331AF"/>
    <w:rsid w:val="00144B9F"/>
    <w:rsid w:val="00157999"/>
    <w:rsid w:val="0017252B"/>
    <w:rsid w:val="00197394"/>
    <w:rsid w:val="002064A9"/>
    <w:rsid w:val="00222820"/>
    <w:rsid w:val="00222F6A"/>
    <w:rsid w:val="002277AC"/>
    <w:rsid w:val="00231B7E"/>
    <w:rsid w:val="002323FC"/>
    <w:rsid w:val="00247605"/>
    <w:rsid w:val="00275B1E"/>
    <w:rsid w:val="00281303"/>
    <w:rsid w:val="00281869"/>
    <w:rsid w:val="00290E06"/>
    <w:rsid w:val="002972B2"/>
    <w:rsid w:val="002D5933"/>
    <w:rsid w:val="002D63B6"/>
    <w:rsid w:val="002E53CE"/>
    <w:rsid w:val="002E71E3"/>
    <w:rsid w:val="00307264"/>
    <w:rsid w:val="00322C4A"/>
    <w:rsid w:val="00323BAA"/>
    <w:rsid w:val="00330A18"/>
    <w:rsid w:val="0034427C"/>
    <w:rsid w:val="0035187C"/>
    <w:rsid w:val="0035440E"/>
    <w:rsid w:val="00376791"/>
    <w:rsid w:val="003849FE"/>
    <w:rsid w:val="003949AC"/>
    <w:rsid w:val="003A06DD"/>
    <w:rsid w:val="003A4C7B"/>
    <w:rsid w:val="003A5319"/>
    <w:rsid w:val="003C2454"/>
    <w:rsid w:val="003E0C2B"/>
    <w:rsid w:val="003E2989"/>
    <w:rsid w:val="003F66AE"/>
    <w:rsid w:val="00425E40"/>
    <w:rsid w:val="004269E4"/>
    <w:rsid w:val="0043300A"/>
    <w:rsid w:val="00443620"/>
    <w:rsid w:val="004500F2"/>
    <w:rsid w:val="00465C68"/>
    <w:rsid w:val="00466BD3"/>
    <w:rsid w:val="00473F81"/>
    <w:rsid w:val="0047668B"/>
    <w:rsid w:val="00486099"/>
    <w:rsid w:val="004943DF"/>
    <w:rsid w:val="004C0B32"/>
    <w:rsid w:val="004D1BEE"/>
    <w:rsid w:val="004E51BD"/>
    <w:rsid w:val="005153D2"/>
    <w:rsid w:val="00521B03"/>
    <w:rsid w:val="00522317"/>
    <w:rsid w:val="00523B27"/>
    <w:rsid w:val="005731D7"/>
    <w:rsid w:val="0058105A"/>
    <w:rsid w:val="00594CEF"/>
    <w:rsid w:val="00596B4B"/>
    <w:rsid w:val="005A2743"/>
    <w:rsid w:val="005A29C0"/>
    <w:rsid w:val="005B393B"/>
    <w:rsid w:val="005B4EA9"/>
    <w:rsid w:val="005C0E4C"/>
    <w:rsid w:val="00603592"/>
    <w:rsid w:val="00612C81"/>
    <w:rsid w:val="00622477"/>
    <w:rsid w:val="00624E81"/>
    <w:rsid w:val="006269E2"/>
    <w:rsid w:val="00632CA0"/>
    <w:rsid w:val="006363D8"/>
    <w:rsid w:val="00640B70"/>
    <w:rsid w:val="00641EA6"/>
    <w:rsid w:val="00645F9E"/>
    <w:rsid w:val="006507EF"/>
    <w:rsid w:val="00661FA7"/>
    <w:rsid w:val="0066384B"/>
    <w:rsid w:val="00665F2D"/>
    <w:rsid w:val="0067051E"/>
    <w:rsid w:val="0067271C"/>
    <w:rsid w:val="00673A3A"/>
    <w:rsid w:val="006927EE"/>
    <w:rsid w:val="006949C1"/>
    <w:rsid w:val="006A660D"/>
    <w:rsid w:val="006A7C1A"/>
    <w:rsid w:val="006B5D6B"/>
    <w:rsid w:val="006D0953"/>
    <w:rsid w:val="006D1581"/>
    <w:rsid w:val="006E5F37"/>
    <w:rsid w:val="006F4815"/>
    <w:rsid w:val="007050D6"/>
    <w:rsid w:val="007125B4"/>
    <w:rsid w:val="0072641A"/>
    <w:rsid w:val="0073353B"/>
    <w:rsid w:val="007370F9"/>
    <w:rsid w:val="00756FE3"/>
    <w:rsid w:val="00785E94"/>
    <w:rsid w:val="0079066E"/>
    <w:rsid w:val="00793168"/>
    <w:rsid w:val="00796896"/>
    <w:rsid w:val="00797A06"/>
    <w:rsid w:val="007B6AAC"/>
    <w:rsid w:val="007B70DE"/>
    <w:rsid w:val="007D3593"/>
    <w:rsid w:val="007E2BD7"/>
    <w:rsid w:val="007E71AF"/>
    <w:rsid w:val="007F49E8"/>
    <w:rsid w:val="00801E0D"/>
    <w:rsid w:val="00807A5C"/>
    <w:rsid w:val="00821025"/>
    <w:rsid w:val="00832313"/>
    <w:rsid w:val="00832842"/>
    <w:rsid w:val="0084524B"/>
    <w:rsid w:val="00853C93"/>
    <w:rsid w:val="00855429"/>
    <w:rsid w:val="008562A7"/>
    <w:rsid w:val="00861E8D"/>
    <w:rsid w:val="008677EB"/>
    <w:rsid w:val="008874CC"/>
    <w:rsid w:val="008A4D7A"/>
    <w:rsid w:val="008B020F"/>
    <w:rsid w:val="008B54BF"/>
    <w:rsid w:val="008C62B6"/>
    <w:rsid w:val="008E1CE1"/>
    <w:rsid w:val="008E3660"/>
    <w:rsid w:val="00902558"/>
    <w:rsid w:val="00902C4D"/>
    <w:rsid w:val="00927FE5"/>
    <w:rsid w:val="00941CE9"/>
    <w:rsid w:val="0094229A"/>
    <w:rsid w:val="00945659"/>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74674"/>
    <w:rsid w:val="00A746F0"/>
    <w:rsid w:val="00A80BAC"/>
    <w:rsid w:val="00A80EAF"/>
    <w:rsid w:val="00A82230"/>
    <w:rsid w:val="00A87736"/>
    <w:rsid w:val="00A96A5E"/>
    <w:rsid w:val="00AA0E00"/>
    <w:rsid w:val="00AB135D"/>
    <w:rsid w:val="00AC42E9"/>
    <w:rsid w:val="00AC4A21"/>
    <w:rsid w:val="00AC4E08"/>
    <w:rsid w:val="00AE3D12"/>
    <w:rsid w:val="00AF5BE0"/>
    <w:rsid w:val="00B028C3"/>
    <w:rsid w:val="00B21CE2"/>
    <w:rsid w:val="00B27B28"/>
    <w:rsid w:val="00B662E6"/>
    <w:rsid w:val="00BA22A6"/>
    <w:rsid w:val="00BA7C21"/>
    <w:rsid w:val="00BB0AB6"/>
    <w:rsid w:val="00BB5431"/>
    <w:rsid w:val="00BC2D1B"/>
    <w:rsid w:val="00BE2D10"/>
    <w:rsid w:val="00C0079D"/>
    <w:rsid w:val="00C02F4E"/>
    <w:rsid w:val="00C07B6D"/>
    <w:rsid w:val="00C15613"/>
    <w:rsid w:val="00C175D3"/>
    <w:rsid w:val="00C46AC1"/>
    <w:rsid w:val="00CA208C"/>
    <w:rsid w:val="00CA63F5"/>
    <w:rsid w:val="00CA78F7"/>
    <w:rsid w:val="00CD74E2"/>
    <w:rsid w:val="00D019E2"/>
    <w:rsid w:val="00D11CBC"/>
    <w:rsid w:val="00D218E3"/>
    <w:rsid w:val="00D46B6D"/>
    <w:rsid w:val="00D50659"/>
    <w:rsid w:val="00D83B2B"/>
    <w:rsid w:val="00D87A46"/>
    <w:rsid w:val="00D87FE0"/>
    <w:rsid w:val="00D97D8D"/>
    <w:rsid w:val="00DA4C16"/>
    <w:rsid w:val="00DB0114"/>
    <w:rsid w:val="00DB5A9F"/>
    <w:rsid w:val="00DC70FE"/>
    <w:rsid w:val="00DD34BB"/>
    <w:rsid w:val="00DD45E1"/>
    <w:rsid w:val="00DF2F19"/>
    <w:rsid w:val="00DF7FA9"/>
    <w:rsid w:val="00E03A4A"/>
    <w:rsid w:val="00E06895"/>
    <w:rsid w:val="00E22FA5"/>
    <w:rsid w:val="00E238B2"/>
    <w:rsid w:val="00E500EB"/>
    <w:rsid w:val="00E50936"/>
    <w:rsid w:val="00E56DB6"/>
    <w:rsid w:val="00E80F66"/>
    <w:rsid w:val="00E97C9F"/>
    <w:rsid w:val="00EA2C6F"/>
    <w:rsid w:val="00EB64F1"/>
    <w:rsid w:val="00EF0DEF"/>
    <w:rsid w:val="00EF26D3"/>
    <w:rsid w:val="00EF3B44"/>
    <w:rsid w:val="00F003A4"/>
    <w:rsid w:val="00F0078F"/>
    <w:rsid w:val="00F02482"/>
    <w:rsid w:val="00F0403B"/>
    <w:rsid w:val="00F1744C"/>
    <w:rsid w:val="00F21058"/>
    <w:rsid w:val="00F23823"/>
    <w:rsid w:val="00F34BAB"/>
    <w:rsid w:val="00F51AC5"/>
    <w:rsid w:val="00F71015"/>
    <w:rsid w:val="00F76131"/>
    <w:rsid w:val="00F76AA4"/>
    <w:rsid w:val="00F81BE1"/>
    <w:rsid w:val="00FA362C"/>
    <w:rsid w:val="00FB200B"/>
    <w:rsid w:val="00FC26ED"/>
    <w:rsid w:val="00FC3922"/>
    <w:rsid w:val="00FD0FB7"/>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9A1B7E"/>
    <w:pPr>
      <w:widowControl w:val="0"/>
      <w:autoSpaceDE w:val="0"/>
      <w:autoSpaceDN w:val="0"/>
      <w:spacing w:after="0" w:line="240" w:lineRule="auto"/>
    </w:pPr>
    <w:rPr>
      <w:sz w:val="20"/>
    </w:rPr>
    <w:tblPr>
      <w:tblStyleRowBandSize w:val="1"/>
      <w:tblBorders>
        <w:top w:val="single" w:sz="8" w:space="0" w:color="auto"/>
        <w:left w:val="single" w:sz="8" w:space="0" w:color="auto"/>
        <w:bottom w:val="single" w:sz="8" w:space="0" w:color="auto"/>
        <w:right w:val="single" w:sz="8" w:space="0" w:color="auto"/>
      </w:tblBorders>
    </w:tblPr>
    <w:tcPr>
      <w:vAlign w:val="center"/>
    </w:tcPr>
    <w:tblStylePr w:type="firstRow">
      <w:rPr>
        <w:rFonts w:ascii="Calibri" w:hAnsi="Calibri"/>
        <w:b/>
        <w:bCs/>
        <w:i w:val="0"/>
        <w:iCs/>
        <w:caps/>
        <w:smallCaps w:val="0"/>
        <w:color w:val="FFFFFF" w:themeColor="background1"/>
        <w:sz w:val="22"/>
      </w:rPr>
      <w:tblPr/>
      <w:tcPr>
        <w:tcBorders>
          <w:bottom w:val="single" w:sz="6" w:space="0" w:color="000000"/>
          <w:tl2br w:val="none" w:sz="0" w:space="0" w:color="auto"/>
          <w:tr2bl w:val="none" w:sz="0" w:space="0" w:color="auto"/>
        </w:tcBorders>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A82230"/>
    <w:pPr>
      <w:widowControl w:val="0"/>
      <w:autoSpaceDE w:val="0"/>
      <w:autoSpaceDN w:val="0"/>
      <w:spacing w:before="0" w:line="240" w:lineRule="auto"/>
      <w:ind w:left="187"/>
      <w:jc w:val="left"/>
      <w:outlineLvl w:val="9"/>
    </w:pPr>
    <w:rPr>
      <w:rFonts w:cstheme="majorHAnsi"/>
      <w:color w:val="AF2624"/>
      <w:sz w:val="24"/>
      <w:szCs w:val="18"/>
      <w:lang w:bidi="en-US"/>
    </w:rPr>
  </w:style>
  <w:style w:type="character" w:customStyle="1" w:styleId="Heading1Char0">
    <w:name w:val="Heading1 Char"/>
    <w:basedOn w:val="Heading1Char"/>
    <w:link w:val="Heading10"/>
    <w:rsid w:val="00A82230"/>
    <w:rPr>
      <w:rFonts w:ascii="Calibri" w:eastAsiaTheme="majorEastAsia" w:hAnsi="Calibri" w:cstheme="majorHAnsi"/>
      <w:b/>
      <w:i/>
      <w:color w:val="AF2624"/>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 w:type="character" w:customStyle="1" w:styleId="blockindent">
    <w:name w:val="blockindent"/>
    <w:basedOn w:val="DefaultParagraphFont"/>
    <w:rsid w:val="000A1B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hyperlink" Target="mailto:pnaggi@msjc.edu" TargetMode="Externa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mailto:jfreeman@msj.edu" TargetMode="Externa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catalog.msjc.edu/instructional-program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header" Target="header5.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msjc.emsicc.com"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30.png"/><Relationship Id="rId27"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3.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40</Words>
  <Characters>3778</Characters>
  <Application>Microsoft Office Word</Application>
  <DocSecurity>0</DocSecurity>
  <Lines>236</Lines>
  <Paragraphs>237</Paragraphs>
  <ScaleCrop>false</ScaleCrop>
  <HeadingPairs>
    <vt:vector size="2" baseType="variant">
      <vt:variant>
        <vt:lpstr>Title</vt:lpstr>
      </vt:variant>
      <vt:variant>
        <vt:i4>1</vt:i4>
      </vt:variant>
    </vt:vector>
  </HeadingPairs>
  <TitlesOfParts>
    <vt:vector size="1" baseType="lpstr">
      <vt:lpstr>Dance_AA_UCR</vt:lpstr>
    </vt:vector>
  </TitlesOfParts>
  <Company/>
  <LinksUpToDate>false</LinksUpToDate>
  <CharactersWithSpaces>4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nce_AA_UCR</dc:title>
  <dc:subject/>
  <dc:creator>Rhonda Nishimoto</dc:creator>
  <cp:keywords/>
  <dc:description/>
  <cp:lastModifiedBy>Rhonda Nishimoto</cp:lastModifiedBy>
  <cp:revision>3</cp:revision>
  <dcterms:created xsi:type="dcterms:W3CDTF">2021-03-01T18:34:00Z</dcterms:created>
  <dcterms:modified xsi:type="dcterms:W3CDTF">2021-07-20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